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AF6296" w14:textId="77777777" w:rsidR="00341039" w:rsidRPr="002F6DA1" w:rsidRDefault="00341039" w:rsidP="00341039">
      <w:pPr>
        <w:rPr>
          <w:lang w:val="en-US"/>
        </w:rPr>
      </w:pPr>
    </w:p>
    <w:tbl>
      <w:tblPr>
        <w:tblStyle w:val="TableGrid"/>
        <w:tblpPr w:leftFromText="141" w:rightFromText="141" w:vertAnchor="text" w:horzAnchor="margin" w:tblpY="24"/>
        <w:tblW w:w="0" w:type="auto"/>
        <w:tblLook w:val="04A0" w:firstRow="1" w:lastRow="0" w:firstColumn="1" w:lastColumn="0" w:noHBand="0" w:noVBand="1"/>
      </w:tblPr>
      <w:tblGrid>
        <w:gridCol w:w="2342"/>
        <w:gridCol w:w="514"/>
        <w:gridCol w:w="3943"/>
        <w:gridCol w:w="2263"/>
      </w:tblGrid>
      <w:tr w:rsidR="00341039" w:rsidRPr="00341039" w14:paraId="35A16FC7" w14:textId="77777777">
        <w:trPr>
          <w:trHeight w:val="666"/>
        </w:trPr>
        <w:tc>
          <w:tcPr>
            <w:tcW w:w="2342" w:type="dxa"/>
          </w:tcPr>
          <w:p w14:paraId="656601BC" w14:textId="77777777" w:rsidR="00341039" w:rsidRPr="00225ACB" w:rsidRDefault="00341039">
            <w:pPr>
              <w:jc w:val="both"/>
              <w:rPr>
                <w:i/>
                <w:szCs w:val="24"/>
                <w:lang w:val="en-US"/>
              </w:rPr>
            </w:pPr>
            <w:r>
              <w:rPr>
                <w:i/>
                <w:szCs w:val="24"/>
                <w:lang w:val="en-US"/>
              </w:rPr>
              <w:t>Course</w:t>
            </w:r>
            <w:r w:rsidRPr="00225ACB">
              <w:rPr>
                <w:i/>
                <w:szCs w:val="24"/>
                <w:lang w:val="en-US"/>
              </w:rPr>
              <w:t>:</w:t>
            </w:r>
          </w:p>
        </w:tc>
        <w:tc>
          <w:tcPr>
            <w:tcW w:w="6720" w:type="dxa"/>
            <w:gridSpan w:val="3"/>
          </w:tcPr>
          <w:p w14:paraId="155D830F" w14:textId="77777777" w:rsidR="00341039" w:rsidRPr="00F96648" w:rsidRDefault="00341039">
            <w:pPr>
              <w:rPr>
                <w:b/>
                <w:szCs w:val="24"/>
              </w:rPr>
            </w:pPr>
            <w:r w:rsidRPr="00F96648">
              <w:rPr>
                <w:b/>
                <w:szCs w:val="24"/>
              </w:rPr>
              <w:t>Maschinelles Lernen und künstliche Intelligenz/</w:t>
            </w:r>
          </w:p>
          <w:p w14:paraId="3F79904B" w14:textId="77777777" w:rsidR="00341039" w:rsidRPr="00225ACB" w:rsidRDefault="00341039">
            <w:pPr>
              <w:rPr>
                <w:b/>
                <w:szCs w:val="24"/>
                <w:lang w:val="en-US"/>
              </w:rPr>
            </w:pPr>
            <w:r w:rsidRPr="00225ACB">
              <w:rPr>
                <w:b/>
                <w:szCs w:val="24"/>
                <w:lang w:val="en-US"/>
              </w:rPr>
              <w:t>Machine Learning and Artificial Intelligence</w:t>
            </w:r>
          </w:p>
        </w:tc>
      </w:tr>
      <w:tr w:rsidR="00341039" w:rsidRPr="00225ACB" w14:paraId="00C6DD99" w14:textId="77777777">
        <w:trPr>
          <w:trHeight w:val="119"/>
        </w:trPr>
        <w:tc>
          <w:tcPr>
            <w:tcW w:w="2342" w:type="dxa"/>
            <w:vMerge w:val="restart"/>
          </w:tcPr>
          <w:p w14:paraId="0D49F9AA" w14:textId="77777777" w:rsidR="00341039" w:rsidRPr="00225ACB" w:rsidRDefault="00341039">
            <w:pPr>
              <w:jc w:val="both"/>
              <w:rPr>
                <w:i/>
                <w:szCs w:val="24"/>
                <w:lang w:val="en-US"/>
              </w:rPr>
            </w:pPr>
            <w:r>
              <w:rPr>
                <w:i/>
                <w:szCs w:val="24"/>
                <w:lang w:val="en-US"/>
              </w:rPr>
              <w:t>(Group) Member</w:t>
            </w:r>
            <w:r w:rsidRPr="00225ACB">
              <w:rPr>
                <w:i/>
                <w:szCs w:val="24"/>
                <w:lang w:val="en-US"/>
              </w:rPr>
              <w:t>:</w:t>
            </w:r>
          </w:p>
        </w:tc>
        <w:tc>
          <w:tcPr>
            <w:tcW w:w="514" w:type="dxa"/>
          </w:tcPr>
          <w:p w14:paraId="69FBB676" w14:textId="77777777" w:rsidR="00341039" w:rsidRPr="00225ACB" w:rsidRDefault="00341039">
            <w:pPr>
              <w:spacing w:line="360" w:lineRule="auto"/>
              <w:rPr>
                <w:i/>
                <w:szCs w:val="24"/>
                <w:lang w:val="en-US"/>
              </w:rPr>
            </w:pPr>
            <w:r w:rsidRPr="00225ACB">
              <w:rPr>
                <w:i/>
                <w:szCs w:val="24"/>
                <w:lang w:val="en-US"/>
              </w:rPr>
              <w:t>Nr.</w:t>
            </w:r>
          </w:p>
        </w:tc>
        <w:tc>
          <w:tcPr>
            <w:tcW w:w="3943" w:type="dxa"/>
          </w:tcPr>
          <w:p w14:paraId="7893C68C" w14:textId="77777777" w:rsidR="00341039" w:rsidRPr="00225ACB" w:rsidRDefault="00341039">
            <w:pPr>
              <w:spacing w:line="360" w:lineRule="auto"/>
              <w:rPr>
                <w:i/>
                <w:szCs w:val="24"/>
                <w:lang w:val="en-US"/>
              </w:rPr>
            </w:pPr>
            <w:r w:rsidRPr="00225ACB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2263" w:type="dxa"/>
          </w:tcPr>
          <w:p w14:paraId="5834E876" w14:textId="77777777" w:rsidR="00341039" w:rsidRPr="00225ACB" w:rsidRDefault="00341039">
            <w:pPr>
              <w:spacing w:line="360" w:lineRule="auto"/>
              <w:rPr>
                <w:i/>
                <w:szCs w:val="24"/>
                <w:lang w:val="en-US"/>
              </w:rPr>
            </w:pPr>
            <w:proofErr w:type="spellStart"/>
            <w:r w:rsidRPr="00225ACB">
              <w:rPr>
                <w:i/>
                <w:szCs w:val="24"/>
                <w:lang w:val="en-US"/>
              </w:rPr>
              <w:t>Matrikel</w:t>
            </w:r>
            <w:proofErr w:type="spellEnd"/>
          </w:p>
        </w:tc>
      </w:tr>
      <w:tr w:rsidR="00341039" w:rsidRPr="00225ACB" w14:paraId="738055BF" w14:textId="77777777">
        <w:trPr>
          <w:trHeight w:val="54"/>
        </w:trPr>
        <w:tc>
          <w:tcPr>
            <w:tcW w:w="2342" w:type="dxa"/>
            <w:vMerge/>
          </w:tcPr>
          <w:p w14:paraId="682FEB2E" w14:textId="77777777" w:rsidR="00341039" w:rsidRPr="00225ACB" w:rsidRDefault="00341039">
            <w:pPr>
              <w:jc w:val="both"/>
              <w:rPr>
                <w:i/>
                <w:sz w:val="28"/>
                <w:lang w:val="en-US"/>
              </w:rPr>
            </w:pPr>
          </w:p>
        </w:tc>
        <w:tc>
          <w:tcPr>
            <w:tcW w:w="514" w:type="dxa"/>
          </w:tcPr>
          <w:p w14:paraId="115E312F" w14:textId="77777777" w:rsidR="00341039" w:rsidRPr="00225ACB" w:rsidRDefault="00341039">
            <w:pPr>
              <w:spacing w:before="120" w:line="360" w:lineRule="auto"/>
              <w:jc w:val="center"/>
              <w:rPr>
                <w:i/>
                <w:sz w:val="16"/>
                <w:szCs w:val="24"/>
                <w:lang w:val="en-US"/>
              </w:rPr>
            </w:pPr>
            <w:r w:rsidRPr="00225ACB">
              <w:rPr>
                <w:i/>
                <w:sz w:val="16"/>
                <w:szCs w:val="24"/>
                <w:lang w:val="en-US"/>
              </w:rPr>
              <w:t>1</w:t>
            </w:r>
          </w:p>
        </w:tc>
        <w:tc>
          <w:tcPr>
            <w:tcW w:w="3943" w:type="dxa"/>
          </w:tcPr>
          <w:p w14:paraId="6591A579" w14:textId="4985F6DA" w:rsidR="00341039" w:rsidRPr="00225ACB" w:rsidRDefault="001C4247">
            <w:pPr>
              <w:spacing w:line="360" w:lineRule="auto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Singa Sai Rohit Gupta</w:t>
            </w:r>
          </w:p>
        </w:tc>
        <w:tc>
          <w:tcPr>
            <w:tcW w:w="2263" w:type="dxa"/>
          </w:tcPr>
          <w:p w14:paraId="1F860526" w14:textId="0A92C6E6" w:rsidR="00341039" w:rsidRPr="00225ACB" w:rsidRDefault="000B4231">
            <w:pPr>
              <w:spacing w:line="360" w:lineRule="auto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5164448</w:t>
            </w:r>
          </w:p>
        </w:tc>
      </w:tr>
      <w:tr w:rsidR="00341039" w:rsidRPr="00225ACB" w14:paraId="6E39863C" w14:textId="77777777">
        <w:trPr>
          <w:trHeight w:val="170"/>
        </w:trPr>
        <w:tc>
          <w:tcPr>
            <w:tcW w:w="2342" w:type="dxa"/>
            <w:vMerge/>
          </w:tcPr>
          <w:p w14:paraId="1D668384" w14:textId="77777777" w:rsidR="00341039" w:rsidRPr="00225ACB" w:rsidRDefault="00341039">
            <w:pPr>
              <w:jc w:val="both"/>
              <w:rPr>
                <w:i/>
                <w:sz w:val="28"/>
                <w:lang w:val="en-US"/>
              </w:rPr>
            </w:pPr>
          </w:p>
        </w:tc>
        <w:tc>
          <w:tcPr>
            <w:tcW w:w="514" w:type="dxa"/>
          </w:tcPr>
          <w:p w14:paraId="00D00DA3" w14:textId="77777777" w:rsidR="00341039" w:rsidRPr="00225ACB" w:rsidRDefault="00341039">
            <w:pPr>
              <w:spacing w:before="120" w:line="360" w:lineRule="auto"/>
              <w:jc w:val="center"/>
              <w:rPr>
                <w:i/>
                <w:sz w:val="16"/>
                <w:szCs w:val="24"/>
                <w:lang w:val="en-US"/>
              </w:rPr>
            </w:pPr>
            <w:r w:rsidRPr="00225ACB">
              <w:rPr>
                <w:i/>
                <w:sz w:val="16"/>
                <w:szCs w:val="24"/>
                <w:lang w:val="en-US"/>
              </w:rPr>
              <w:t>2</w:t>
            </w:r>
          </w:p>
        </w:tc>
        <w:tc>
          <w:tcPr>
            <w:tcW w:w="3943" w:type="dxa"/>
          </w:tcPr>
          <w:p w14:paraId="48A7DFE9" w14:textId="14F94056" w:rsidR="00341039" w:rsidRPr="00225ACB" w:rsidRDefault="001C4247">
            <w:pPr>
              <w:spacing w:line="360" w:lineRule="auto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 xml:space="preserve">Jayant Subhash </w:t>
            </w:r>
            <w:proofErr w:type="spellStart"/>
            <w:r>
              <w:rPr>
                <w:b/>
                <w:szCs w:val="24"/>
                <w:lang w:val="en-US"/>
              </w:rPr>
              <w:t>Kendole</w:t>
            </w:r>
            <w:proofErr w:type="spellEnd"/>
          </w:p>
        </w:tc>
        <w:tc>
          <w:tcPr>
            <w:tcW w:w="2263" w:type="dxa"/>
          </w:tcPr>
          <w:p w14:paraId="6B45C23D" w14:textId="527DD1A4" w:rsidR="00341039" w:rsidRPr="00225ACB" w:rsidRDefault="00E837FE">
            <w:pPr>
              <w:spacing w:line="360" w:lineRule="auto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5159172</w:t>
            </w:r>
          </w:p>
        </w:tc>
      </w:tr>
      <w:tr w:rsidR="00341039" w:rsidRPr="00225ACB" w14:paraId="7282DCCC" w14:textId="77777777">
        <w:trPr>
          <w:trHeight w:val="170"/>
        </w:trPr>
        <w:tc>
          <w:tcPr>
            <w:tcW w:w="2342" w:type="dxa"/>
            <w:vMerge/>
          </w:tcPr>
          <w:p w14:paraId="2FDF912D" w14:textId="77777777" w:rsidR="00341039" w:rsidRPr="00225ACB" w:rsidRDefault="00341039">
            <w:pPr>
              <w:jc w:val="both"/>
              <w:rPr>
                <w:i/>
                <w:sz w:val="28"/>
                <w:lang w:val="en-US"/>
              </w:rPr>
            </w:pPr>
          </w:p>
        </w:tc>
        <w:tc>
          <w:tcPr>
            <w:tcW w:w="514" w:type="dxa"/>
          </w:tcPr>
          <w:p w14:paraId="2ED13C0C" w14:textId="77777777" w:rsidR="00341039" w:rsidRPr="00225ACB" w:rsidRDefault="00341039">
            <w:pPr>
              <w:spacing w:before="120" w:line="360" w:lineRule="auto"/>
              <w:jc w:val="center"/>
              <w:rPr>
                <w:i/>
                <w:sz w:val="16"/>
                <w:szCs w:val="24"/>
                <w:lang w:val="en-US"/>
              </w:rPr>
            </w:pPr>
            <w:r w:rsidRPr="00225ACB">
              <w:rPr>
                <w:i/>
                <w:sz w:val="16"/>
                <w:szCs w:val="24"/>
                <w:lang w:val="en-US"/>
              </w:rPr>
              <w:t>3</w:t>
            </w:r>
          </w:p>
        </w:tc>
        <w:tc>
          <w:tcPr>
            <w:tcW w:w="3943" w:type="dxa"/>
          </w:tcPr>
          <w:p w14:paraId="2BF963E3" w14:textId="7B06810C" w:rsidR="00341039" w:rsidRPr="00225ACB" w:rsidRDefault="006A12AD">
            <w:pPr>
              <w:spacing w:line="360" w:lineRule="auto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 xml:space="preserve">Nikhil Mukesh </w:t>
            </w:r>
            <w:r w:rsidR="00E837FE">
              <w:rPr>
                <w:b/>
                <w:szCs w:val="24"/>
                <w:lang w:val="en-US"/>
              </w:rPr>
              <w:t>Sadafule</w:t>
            </w:r>
          </w:p>
        </w:tc>
        <w:tc>
          <w:tcPr>
            <w:tcW w:w="2263" w:type="dxa"/>
          </w:tcPr>
          <w:p w14:paraId="1979D8E7" w14:textId="3655A674" w:rsidR="00341039" w:rsidRPr="00225ACB" w:rsidRDefault="000B4231">
            <w:pPr>
              <w:spacing w:line="360" w:lineRule="auto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5163582</w:t>
            </w:r>
          </w:p>
        </w:tc>
      </w:tr>
    </w:tbl>
    <w:p w14:paraId="3642AB9E" w14:textId="77777777" w:rsidR="00341039" w:rsidRPr="00225ACB" w:rsidRDefault="00341039" w:rsidP="00341039">
      <w:pPr>
        <w:rPr>
          <w:lang w:val="en-US"/>
        </w:rPr>
      </w:pPr>
    </w:p>
    <w:p w14:paraId="36BE947B" w14:textId="77777777" w:rsidR="00341039" w:rsidRPr="00225ACB" w:rsidRDefault="00341039" w:rsidP="00341039">
      <w:pPr>
        <w:pStyle w:val="1berschrift"/>
        <w:rPr>
          <w:lang w:val="en-US"/>
        </w:rPr>
      </w:pPr>
      <w:r w:rsidRPr="00225ACB">
        <w:rPr>
          <w:lang w:val="en-US"/>
        </w:rPr>
        <w:t>Definition</w:t>
      </w:r>
    </w:p>
    <w:p w14:paraId="339313AF" w14:textId="30930F8A" w:rsidR="00341039" w:rsidRPr="008B2111" w:rsidRDefault="00341039">
      <w:pPr>
        <w:pStyle w:val="11berschrift"/>
        <w:rPr>
          <w:lang w:val="en-US"/>
        </w:rPr>
      </w:pPr>
      <w:r w:rsidRPr="008B2111">
        <w:rPr>
          <w:lang w:val="en-US"/>
        </w:rPr>
        <w:t>Introduction and Explanations</w:t>
      </w:r>
    </w:p>
    <w:p w14:paraId="7F4D32E9" w14:textId="2840F1FD" w:rsidR="00976AF7" w:rsidRDefault="004B14D7" w:rsidP="00976AF7">
      <w:pPr>
        <w:rPr>
          <w:lang w:val="en-US"/>
        </w:rPr>
      </w:pPr>
      <w:r>
        <w:rPr>
          <w:lang w:val="en-US"/>
        </w:rPr>
        <w:t xml:space="preserve">The task aims to make us understand </w:t>
      </w:r>
      <w:r w:rsidR="00976AF7">
        <w:rPr>
          <w:lang w:val="en-US"/>
        </w:rPr>
        <w:t>the step one of creating an ml model. That include.</w:t>
      </w:r>
    </w:p>
    <w:p w14:paraId="36857298" w14:textId="77777777" w:rsidR="00976AF7" w:rsidRDefault="00976AF7" w:rsidP="00976AF7">
      <w:pPr>
        <w:pStyle w:val="ListParagraph"/>
        <w:numPr>
          <w:ilvl w:val="0"/>
          <w:numId w:val="26"/>
        </w:numPr>
        <w:rPr>
          <w:lang w:val="en-US"/>
        </w:rPr>
      </w:pPr>
      <w:r w:rsidRPr="00976AF7">
        <w:rPr>
          <w:lang w:val="en-US"/>
        </w:rPr>
        <w:t>Data collection</w:t>
      </w:r>
    </w:p>
    <w:p w14:paraId="69233FA9" w14:textId="61A29DA8" w:rsidR="00976AF7" w:rsidRDefault="00976AF7" w:rsidP="00976AF7">
      <w:pPr>
        <w:pStyle w:val="ListParagraph"/>
        <w:numPr>
          <w:ilvl w:val="0"/>
          <w:numId w:val="26"/>
        </w:numPr>
        <w:rPr>
          <w:lang w:val="en-US"/>
        </w:rPr>
      </w:pPr>
      <w:r>
        <w:rPr>
          <w:lang w:val="en-US"/>
        </w:rPr>
        <w:t>Feature Extraction</w:t>
      </w:r>
    </w:p>
    <w:p w14:paraId="02152F0D" w14:textId="36871D0F" w:rsidR="00341039" w:rsidRPr="00976AF7" w:rsidRDefault="00976AF7" w:rsidP="00341039">
      <w:pPr>
        <w:pStyle w:val="ListParagraph"/>
        <w:numPr>
          <w:ilvl w:val="0"/>
          <w:numId w:val="26"/>
        </w:numPr>
        <w:rPr>
          <w:lang w:val="en-US"/>
        </w:rPr>
      </w:pPr>
      <w:r w:rsidRPr="00976AF7">
        <w:rPr>
          <w:lang w:val="en-US"/>
        </w:rPr>
        <w:t>Cleaning of data</w:t>
      </w:r>
      <w:r>
        <w:rPr>
          <w:lang w:val="en-US"/>
        </w:rPr>
        <w:t xml:space="preserve"> &amp; </w:t>
      </w:r>
      <w:r w:rsidRPr="00976AF7">
        <w:rPr>
          <w:lang w:val="en-US"/>
        </w:rPr>
        <w:t>Preprocessing of data</w:t>
      </w:r>
    </w:p>
    <w:p w14:paraId="63F282A7" w14:textId="636F9C86" w:rsidR="00341039" w:rsidRDefault="00341039" w:rsidP="00341039">
      <w:pPr>
        <w:pStyle w:val="11berschrift"/>
        <w:rPr>
          <w:lang w:val="en-US"/>
        </w:rPr>
      </w:pPr>
      <w:r w:rsidRPr="00225ACB">
        <w:rPr>
          <w:lang w:val="en-US"/>
        </w:rPr>
        <w:t>Tools</w:t>
      </w:r>
      <w:r w:rsidR="00976AF7">
        <w:rPr>
          <w:lang w:val="en-US"/>
        </w:rPr>
        <w:t xml:space="preserve"> Used</w:t>
      </w:r>
    </w:p>
    <w:p w14:paraId="0CB03B1F" w14:textId="4C5E295C" w:rsidR="00976AF7" w:rsidRDefault="00976AF7" w:rsidP="00976AF7">
      <w:pPr>
        <w:rPr>
          <w:lang w:val="en-US"/>
        </w:rPr>
      </w:pPr>
      <w:r>
        <w:rPr>
          <w:lang w:val="en-US"/>
        </w:rPr>
        <w:t>The below tolls are used to achieve the resultant output</w:t>
      </w:r>
    </w:p>
    <w:p w14:paraId="6196517E" w14:textId="77777777" w:rsidR="00976AF7" w:rsidRDefault="00976AF7" w:rsidP="00976AF7">
      <w:pPr>
        <w:pStyle w:val="ListParagraph"/>
        <w:numPr>
          <w:ilvl w:val="0"/>
          <w:numId w:val="27"/>
        </w:numPr>
        <w:rPr>
          <w:lang w:val="en-US"/>
        </w:rPr>
      </w:pPr>
      <w:r w:rsidRPr="00976AF7">
        <w:rPr>
          <w:lang w:val="en-US"/>
        </w:rPr>
        <w:t xml:space="preserve">Python </w:t>
      </w:r>
    </w:p>
    <w:p w14:paraId="37BACD1B" w14:textId="77777777" w:rsidR="00976AF7" w:rsidRDefault="00976AF7" w:rsidP="00976AF7">
      <w:pPr>
        <w:pStyle w:val="ListParagraph"/>
        <w:numPr>
          <w:ilvl w:val="0"/>
          <w:numId w:val="27"/>
        </w:numPr>
        <w:rPr>
          <w:lang w:val="en-US"/>
        </w:rPr>
      </w:pPr>
      <w:r w:rsidRPr="00976AF7">
        <w:rPr>
          <w:lang w:val="en-US"/>
        </w:rPr>
        <w:t>vs code</w:t>
      </w:r>
    </w:p>
    <w:p w14:paraId="222D4E1B" w14:textId="0083226F" w:rsidR="00976AF7" w:rsidRPr="00976AF7" w:rsidRDefault="00976AF7" w:rsidP="00976AF7">
      <w:pPr>
        <w:pStyle w:val="ListParagraph"/>
        <w:numPr>
          <w:ilvl w:val="0"/>
          <w:numId w:val="27"/>
        </w:numPr>
        <w:rPr>
          <w:lang w:val="en-US"/>
        </w:rPr>
      </w:pPr>
      <w:r w:rsidRPr="00976AF7">
        <w:rPr>
          <w:lang w:val="en-US"/>
        </w:rPr>
        <w:t>pip</w:t>
      </w:r>
    </w:p>
    <w:p w14:paraId="5E46C2BD" w14:textId="4FB03D98" w:rsidR="00341039" w:rsidRPr="00976AF7" w:rsidRDefault="00341039" w:rsidP="00341039">
      <w:pPr>
        <w:pStyle w:val="1berschrift"/>
        <w:rPr>
          <w:lang w:val="en-US"/>
        </w:rPr>
      </w:pPr>
      <w:r w:rsidRPr="00225ACB">
        <w:rPr>
          <w:lang w:val="en-US"/>
        </w:rPr>
        <w:t>Preparation</w:t>
      </w:r>
      <w:r w:rsidR="00976AF7">
        <w:rPr>
          <w:lang w:val="en-US"/>
        </w:rPr>
        <w:t xml:space="preserve"> &amp; </w:t>
      </w:r>
      <w:r w:rsidRPr="00225ACB">
        <w:rPr>
          <w:lang w:val="en-US"/>
        </w:rPr>
        <w:t>Concept</w:t>
      </w:r>
    </w:p>
    <w:p w14:paraId="5BA9BEED" w14:textId="65089514" w:rsidR="00341039" w:rsidRDefault="00341039" w:rsidP="00341039">
      <w:pPr>
        <w:pStyle w:val="11berschrift"/>
        <w:rPr>
          <w:lang w:val="en-US"/>
        </w:rPr>
      </w:pPr>
      <w:r w:rsidRPr="00225ACB">
        <w:rPr>
          <w:lang w:val="en-US"/>
        </w:rPr>
        <w:t>Implementation</w:t>
      </w:r>
      <w:r w:rsidR="00976AF7">
        <w:rPr>
          <w:lang w:val="en-US"/>
        </w:rPr>
        <w:t xml:space="preserve"> &amp; </w:t>
      </w:r>
      <w:proofErr w:type="spellStart"/>
      <w:r w:rsidR="00976AF7">
        <w:rPr>
          <w:lang w:val="en-US"/>
        </w:rPr>
        <w:t>Explaination</w:t>
      </w:r>
      <w:proofErr w:type="spellEnd"/>
    </w:p>
    <w:p w14:paraId="205BFD3F" w14:textId="78420AE7" w:rsidR="00976AF7" w:rsidRPr="00225ACB" w:rsidRDefault="00976AF7" w:rsidP="00976AF7">
      <w:pPr>
        <w:pStyle w:val="111berschrift"/>
        <w:rPr>
          <w:lang w:val="en-US"/>
        </w:rPr>
      </w:pPr>
      <w:r>
        <w:rPr>
          <w:lang w:val="en-US"/>
        </w:rPr>
        <w:t>Task 6.1 Adding</w:t>
      </w:r>
      <w:r w:rsidRPr="00B936DA">
        <w:rPr>
          <w:lang w:val="en-US"/>
        </w:rPr>
        <w:t xml:space="preserve"> </w:t>
      </w:r>
      <w:r>
        <w:rPr>
          <w:lang w:val="en-US"/>
        </w:rPr>
        <w:t xml:space="preserve">Kitchenware </w:t>
      </w:r>
      <w:r w:rsidRPr="00B936DA">
        <w:rPr>
          <w:lang w:val="en-US"/>
        </w:rPr>
        <w:t xml:space="preserve">images </w:t>
      </w:r>
      <w:r>
        <w:rPr>
          <w:lang w:val="en-US"/>
        </w:rPr>
        <w:t>to the provided</w:t>
      </w:r>
      <w:r w:rsidRPr="00B936DA">
        <w:rPr>
          <w:lang w:val="en-US"/>
        </w:rPr>
        <w:t xml:space="preserve"> database</w:t>
      </w:r>
    </w:p>
    <w:p w14:paraId="7E0EE7CC" w14:textId="4FC6D76B" w:rsidR="006D52BF" w:rsidRDefault="00976AF7" w:rsidP="00341039">
      <w:pPr>
        <w:rPr>
          <w:lang w:val="en-US"/>
        </w:rPr>
      </w:pPr>
      <w:r>
        <w:rPr>
          <w:lang w:val="en-US"/>
        </w:rPr>
        <w:t xml:space="preserve">After checking the resources provided there was no image sets that were found. We have collected photos of cups, bowls and plates from the team mates and </w:t>
      </w:r>
      <w:r w:rsidR="006D52BF">
        <w:rPr>
          <w:lang w:val="en-US"/>
        </w:rPr>
        <w:t>friends’</w:t>
      </w:r>
      <w:r>
        <w:rPr>
          <w:lang w:val="en-US"/>
        </w:rPr>
        <w:t xml:space="preserve"> dorms. </w:t>
      </w:r>
      <w:proofErr w:type="gramStart"/>
      <w:r>
        <w:rPr>
          <w:lang w:val="en-US"/>
        </w:rPr>
        <w:t>Also</w:t>
      </w:r>
      <w:proofErr w:type="gramEnd"/>
      <w:r>
        <w:rPr>
          <w:lang w:val="en-US"/>
        </w:rPr>
        <w:t xml:space="preserve"> student lounge and when we felt some data is lesser we have taken images from online platforms like</w:t>
      </w:r>
      <w:r w:rsidR="006D52BF">
        <w:rPr>
          <w:lang w:val="en-US"/>
        </w:rPr>
        <w:t xml:space="preserve"> </w:t>
      </w:r>
      <w:proofErr w:type="spellStart"/>
      <w:r w:rsidR="006D52BF">
        <w:rPr>
          <w:lang w:val="en-US"/>
        </w:rPr>
        <w:t>kleinanzeigan</w:t>
      </w:r>
      <w:proofErr w:type="spellEnd"/>
      <w:r>
        <w:rPr>
          <w:lang w:val="en-US"/>
        </w:rPr>
        <w:t>, amazon etc.</w:t>
      </w:r>
      <w:r w:rsidR="006D52BF">
        <w:rPr>
          <w:lang w:val="en-US"/>
        </w:rPr>
        <w:t xml:space="preserve"> In each category that is cups bowls plates more than 25 +images are been collected.</w:t>
      </w:r>
    </w:p>
    <w:p w14:paraId="4F8F845E" w14:textId="77777777" w:rsidR="006D52BF" w:rsidRDefault="006D52BF" w:rsidP="00341039">
      <w:pPr>
        <w:rPr>
          <w:lang w:val="en-US"/>
        </w:rPr>
      </w:pPr>
    </w:p>
    <w:p w14:paraId="5B44D655" w14:textId="77777777" w:rsidR="006D52BF" w:rsidRDefault="006D52BF" w:rsidP="00341039">
      <w:pPr>
        <w:rPr>
          <w:lang w:val="en-US"/>
        </w:rPr>
      </w:pPr>
    </w:p>
    <w:p w14:paraId="655A41A9" w14:textId="77777777" w:rsidR="006D52BF" w:rsidRDefault="006D52BF" w:rsidP="00341039">
      <w:pPr>
        <w:rPr>
          <w:lang w:val="en-US"/>
        </w:rPr>
      </w:pPr>
    </w:p>
    <w:p w14:paraId="59311DCF" w14:textId="77777777" w:rsidR="006D52BF" w:rsidRDefault="006D52BF" w:rsidP="00341039">
      <w:pPr>
        <w:rPr>
          <w:lang w:val="en-US"/>
        </w:rPr>
      </w:pPr>
    </w:p>
    <w:p w14:paraId="6DDCAD97" w14:textId="77777777" w:rsidR="006D52BF" w:rsidRDefault="006D52BF" w:rsidP="00341039">
      <w:pPr>
        <w:rPr>
          <w:lang w:val="en-US"/>
        </w:rPr>
      </w:pPr>
    </w:p>
    <w:p w14:paraId="000BF869" w14:textId="77777777" w:rsidR="006D52BF" w:rsidRDefault="006D52BF" w:rsidP="00341039">
      <w:pPr>
        <w:rPr>
          <w:lang w:val="en-US"/>
        </w:rPr>
      </w:pPr>
    </w:p>
    <w:p w14:paraId="13375E89" w14:textId="77777777" w:rsidR="006D52BF" w:rsidRDefault="006D52BF" w:rsidP="00341039">
      <w:pPr>
        <w:rPr>
          <w:lang w:val="en-US"/>
        </w:rPr>
      </w:pPr>
    </w:p>
    <w:p w14:paraId="1318D66A" w14:textId="66457F73" w:rsidR="006D52BF" w:rsidRDefault="006D52BF" w:rsidP="00341039">
      <w:pPr>
        <w:rPr>
          <w:lang w:val="en-US"/>
        </w:rPr>
      </w:pPr>
      <w:r>
        <w:rPr>
          <w:lang w:val="en-US"/>
        </w:rPr>
        <w:t>The structure in which the data set is stored</w:t>
      </w:r>
    </w:p>
    <w:p w14:paraId="526CF6CF" w14:textId="6B34F7D4" w:rsidR="006D52BF" w:rsidRPr="004169D4" w:rsidRDefault="004169D4" w:rsidP="00341039">
      <w:pPr>
        <w:rPr>
          <w:b/>
          <w:bCs/>
          <w:lang w:val="en-US"/>
        </w:rPr>
      </w:pPr>
      <w:r w:rsidRPr="004169D4">
        <w:rPr>
          <w:b/>
          <w:bCs/>
          <w:lang w:val="en-US"/>
        </w:rPr>
        <w:t>Data</w:t>
      </w:r>
    </w:p>
    <w:p w14:paraId="4400B4B2" w14:textId="2EE3DD8A" w:rsidR="006D52BF" w:rsidRDefault="006D52BF" w:rsidP="00341039">
      <w:pPr>
        <w:rPr>
          <w:lang w:val="en-US"/>
        </w:rPr>
      </w:pPr>
      <w:r>
        <w:rPr>
          <w:lang w:val="en-US"/>
        </w:rPr>
        <w:t>| -</w:t>
      </w:r>
      <w:r w:rsidR="004169D4">
        <w:rPr>
          <w:lang w:val="en-US"/>
        </w:rPr>
        <w:t>--</w:t>
      </w:r>
      <w:r>
        <w:rPr>
          <w:lang w:val="en-US"/>
        </w:rPr>
        <w:t xml:space="preserve"> </w:t>
      </w:r>
      <w:r w:rsidRPr="006D52BF">
        <w:rPr>
          <w:b/>
          <w:bCs/>
          <w:lang w:val="en-US"/>
        </w:rPr>
        <w:t>cups</w:t>
      </w:r>
    </w:p>
    <w:p w14:paraId="508913B2" w14:textId="048D349E" w:rsidR="006D52BF" w:rsidRDefault="006D52BF" w:rsidP="00341039">
      <w:pPr>
        <w:rPr>
          <w:lang w:val="en-US"/>
        </w:rPr>
      </w:pPr>
      <w:r>
        <w:rPr>
          <w:lang w:val="en-US"/>
        </w:rPr>
        <w:t>| -</w:t>
      </w:r>
      <w:r w:rsidR="004169D4">
        <w:rPr>
          <w:lang w:val="en-US"/>
        </w:rPr>
        <w:t>----</w:t>
      </w:r>
      <w:r>
        <w:rPr>
          <w:lang w:val="en-US"/>
        </w:rPr>
        <w:t>-1.1.jpg</w:t>
      </w:r>
    </w:p>
    <w:p w14:paraId="06FEA37A" w14:textId="1D4C89C4" w:rsidR="006D52BF" w:rsidRDefault="006D52BF" w:rsidP="00341039">
      <w:pPr>
        <w:rPr>
          <w:lang w:val="en-US"/>
        </w:rPr>
      </w:pPr>
      <w:r>
        <w:rPr>
          <w:lang w:val="en-US"/>
        </w:rPr>
        <w:t>| --</w:t>
      </w:r>
      <w:r w:rsidR="004169D4">
        <w:rPr>
          <w:lang w:val="en-US"/>
        </w:rPr>
        <w:t>----</w:t>
      </w:r>
      <w:r>
        <w:rPr>
          <w:lang w:val="en-US"/>
        </w:rPr>
        <w:t xml:space="preserve"> </w:t>
      </w:r>
      <w:r w:rsidR="004169D4">
        <w:rPr>
          <w:lang w:val="en-US"/>
        </w:rPr>
        <w:t>..</w:t>
      </w:r>
    </w:p>
    <w:p w14:paraId="7943C1CC" w14:textId="294C99CB" w:rsidR="006D52BF" w:rsidRDefault="006D52BF" w:rsidP="00341039">
      <w:pPr>
        <w:rPr>
          <w:lang w:val="en-US"/>
        </w:rPr>
      </w:pPr>
      <w:r>
        <w:rPr>
          <w:lang w:val="en-US"/>
        </w:rPr>
        <w:t>| -</w:t>
      </w:r>
      <w:r w:rsidR="004169D4">
        <w:rPr>
          <w:lang w:val="en-US"/>
        </w:rPr>
        <w:t>----</w:t>
      </w:r>
      <w:r>
        <w:rPr>
          <w:lang w:val="en-US"/>
        </w:rPr>
        <w:t>- 1.n.jpg</w:t>
      </w:r>
    </w:p>
    <w:p w14:paraId="573E2B5D" w14:textId="051056BD" w:rsidR="006D52BF" w:rsidRDefault="006D52BF" w:rsidP="00341039">
      <w:pPr>
        <w:rPr>
          <w:lang w:val="en-US"/>
        </w:rPr>
      </w:pPr>
      <w:r>
        <w:rPr>
          <w:lang w:val="en-US"/>
        </w:rPr>
        <w:t>| -</w:t>
      </w:r>
      <w:r w:rsidR="004169D4">
        <w:rPr>
          <w:lang w:val="en-US"/>
        </w:rPr>
        <w:t>--</w:t>
      </w:r>
      <w:r>
        <w:rPr>
          <w:lang w:val="en-US"/>
        </w:rPr>
        <w:t xml:space="preserve"> </w:t>
      </w:r>
      <w:r w:rsidRPr="006D52BF">
        <w:rPr>
          <w:b/>
          <w:bCs/>
          <w:lang w:val="en-US"/>
        </w:rPr>
        <w:t>bowls</w:t>
      </w:r>
    </w:p>
    <w:p w14:paraId="7E171C10" w14:textId="335ED1A6" w:rsidR="006D52BF" w:rsidRDefault="006D52BF" w:rsidP="00341039">
      <w:pPr>
        <w:rPr>
          <w:lang w:val="en-US"/>
        </w:rPr>
      </w:pPr>
      <w:r>
        <w:rPr>
          <w:lang w:val="en-US"/>
        </w:rPr>
        <w:t>| --</w:t>
      </w:r>
      <w:r w:rsidR="004169D4">
        <w:rPr>
          <w:lang w:val="en-US"/>
        </w:rPr>
        <w:t>----</w:t>
      </w:r>
      <w:r>
        <w:rPr>
          <w:lang w:val="en-US"/>
        </w:rPr>
        <w:t xml:space="preserve"> 2.1.jpg</w:t>
      </w:r>
    </w:p>
    <w:p w14:paraId="23B7F700" w14:textId="54137541" w:rsidR="006D52BF" w:rsidRDefault="006D52BF" w:rsidP="00341039">
      <w:pPr>
        <w:rPr>
          <w:lang w:val="en-US"/>
        </w:rPr>
      </w:pPr>
      <w:r>
        <w:rPr>
          <w:lang w:val="en-US"/>
        </w:rPr>
        <w:t>| -</w:t>
      </w:r>
      <w:r w:rsidR="004169D4">
        <w:rPr>
          <w:lang w:val="en-US"/>
        </w:rPr>
        <w:t>----</w:t>
      </w:r>
      <w:r>
        <w:rPr>
          <w:lang w:val="en-US"/>
        </w:rPr>
        <w:t xml:space="preserve">- </w:t>
      </w:r>
      <w:r w:rsidR="004169D4">
        <w:rPr>
          <w:lang w:val="en-US"/>
        </w:rPr>
        <w:t>..</w:t>
      </w:r>
    </w:p>
    <w:p w14:paraId="0B670C7D" w14:textId="1D02E222" w:rsidR="006D52BF" w:rsidRDefault="006D52BF" w:rsidP="00341039">
      <w:pPr>
        <w:rPr>
          <w:lang w:val="en-US"/>
        </w:rPr>
      </w:pPr>
      <w:r>
        <w:rPr>
          <w:lang w:val="en-US"/>
        </w:rPr>
        <w:t>| -</w:t>
      </w:r>
      <w:r w:rsidR="004169D4">
        <w:rPr>
          <w:lang w:val="en-US"/>
        </w:rPr>
        <w:t>----</w:t>
      </w:r>
      <w:r>
        <w:rPr>
          <w:lang w:val="en-US"/>
        </w:rPr>
        <w:t>- 2.n.jpg</w:t>
      </w:r>
    </w:p>
    <w:p w14:paraId="0413FBF8" w14:textId="1F7792ED" w:rsidR="006D52BF" w:rsidRDefault="006D52BF" w:rsidP="00341039">
      <w:pPr>
        <w:rPr>
          <w:b/>
          <w:bCs/>
          <w:lang w:val="en-US"/>
        </w:rPr>
      </w:pPr>
      <w:r>
        <w:rPr>
          <w:lang w:val="en-US"/>
        </w:rPr>
        <w:t>| -</w:t>
      </w:r>
      <w:r w:rsidR="004169D4">
        <w:rPr>
          <w:lang w:val="en-US"/>
        </w:rPr>
        <w:t>--</w:t>
      </w:r>
      <w:r>
        <w:rPr>
          <w:lang w:val="en-US"/>
        </w:rPr>
        <w:t xml:space="preserve"> </w:t>
      </w:r>
      <w:r w:rsidR="004169D4" w:rsidRPr="004169D4">
        <w:rPr>
          <w:b/>
          <w:bCs/>
          <w:lang w:val="en-US"/>
        </w:rPr>
        <w:t>plates</w:t>
      </w:r>
    </w:p>
    <w:p w14:paraId="5F4112C6" w14:textId="095CF8F9" w:rsidR="004169D4" w:rsidRDefault="004169D4" w:rsidP="00341039">
      <w:pPr>
        <w:rPr>
          <w:lang w:val="en-US"/>
        </w:rPr>
      </w:pPr>
      <w:r>
        <w:rPr>
          <w:lang w:val="en-US"/>
        </w:rPr>
        <w:t>| ------ 3.1.jpg</w:t>
      </w:r>
    </w:p>
    <w:p w14:paraId="7E4D13BA" w14:textId="4530A572" w:rsidR="004169D4" w:rsidRDefault="004169D4" w:rsidP="00341039">
      <w:pPr>
        <w:rPr>
          <w:lang w:val="en-US"/>
        </w:rPr>
      </w:pPr>
      <w:r>
        <w:rPr>
          <w:lang w:val="en-US"/>
        </w:rPr>
        <w:t>| ------ ..</w:t>
      </w:r>
    </w:p>
    <w:p w14:paraId="7A5303DE" w14:textId="2B10F48A" w:rsidR="004169D4" w:rsidRPr="004169D4" w:rsidRDefault="004169D4" w:rsidP="00341039">
      <w:pPr>
        <w:rPr>
          <w:lang w:val="en-US"/>
        </w:rPr>
      </w:pPr>
      <w:r>
        <w:rPr>
          <w:lang w:val="en-US"/>
        </w:rPr>
        <w:t>| ------ 3.n.jpg</w:t>
      </w:r>
    </w:p>
    <w:p w14:paraId="7B52C2BF" w14:textId="77777777" w:rsidR="006D52BF" w:rsidRDefault="006D52BF" w:rsidP="00341039">
      <w:pPr>
        <w:rPr>
          <w:lang w:val="en-US"/>
        </w:rPr>
      </w:pPr>
    </w:p>
    <w:p w14:paraId="2520844E" w14:textId="5BDA75D4" w:rsidR="004169D4" w:rsidRDefault="004169D4" w:rsidP="004169D4">
      <w:pPr>
        <w:pStyle w:val="111berschrift"/>
        <w:rPr>
          <w:lang w:val="en-US"/>
        </w:rPr>
      </w:pPr>
      <w:r>
        <w:rPr>
          <w:lang w:val="en-US"/>
        </w:rPr>
        <w:t xml:space="preserve">Task 6.2 </w:t>
      </w:r>
      <w:r w:rsidRPr="00FD7CC9">
        <w:rPr>
          <w:lang w:val="en-US"/>
        </w:rPr>
        <w:t>Exploring and applying Image processing methods fo</w:t>
      </w:r>
      <w:r>
        <w:rPr>
          <w:lang w:val="en-US"/>
        </w:rPr>
        <w:t xml:space="preserve">r </w:t>
      </w:r>
      <w:r w:rsidRPr="00FD7CC9">
        <w:rPr>
          <w:lang w:val="en-US"/>
        </w:rPr>
        <w:t>feature extraction</w:t>
      </w:r>
    </w:p>
    <w:p w14:paraId="1358AFA0" w14:textId="25ABDF84" w:rsidR="00043C1C" w:rsidRDefault="004169D4" w:rsidP="00341039">
      <w:pPr>
        <w:rPr>
          <w:lang w:val="en-US"/>
        </w:rPr>
      </w:pPr>
      <w:r>
        <w:rPr>
          <w:lang w:val="en-US"/>
        </w:rPr>
        <w:t>A given code has been adapted for the data that has been collected</w:t>
      </w:r>
      <w:r w:rsidR="00E90C70">
        <w:rPr>
          <w:lang w:val="en-US"/>
        </w:rPr>
        <w:t>,</w:t>
      </w:r>
      <w:r>
        <w:rPr>
          <w:lang w:val="en-US"/>
        </w:rPr>
        <w:t xml:space="preserve"> Various image</w:t>
      </w:r>
      <w:r w:rsidR="00E90C70">
        <w:rPr>
          <w:lang w:val="en-US"/>
        </w:rPr>
        <w:t xml:space="preserve"> </w:t>
      </w:r>
      <w:r w:rsidR="009D744C">
        <w:rPr>
          <w:lang w:val="en-US"/>
        </w:rPr>
        <w:t>thresholding have been checked.</w:t>
      </w:r>
    </w:p>
    <w:p w14:paraId="39994446" w14:textId="4D54441F" w:rsidR="00043C1C" w:rsidRDefault="00043C1C" w:rsidP="00341039">
      <w:pPr>
        <w:rPr>
          <w:lang w:val="en-US"/>
        </w:rPr>
      </w:pPr>
      <w:r>
        <w:rPr>
          <w:lang w:val="en-US"/>
        </w:rPr>
        <w:t>After executing the code given the below resultant outputs have been produced for cups, bowls and plates. Some of the notable records are being presented below.</w:t>
      </w:r>
    </w:p>
    <w:p w14:paraId="34D984A4" w14:textId="77777777" w:rsidR="009D744C" w:rsidRDefault="009D744C" w:rsidP="00341039">
      <w:pPr>
        <w:rPr>
          <w:lang w:val="en-US"/>
        </w:rPr>
      </w:pPr>
    </w:p>
    <w:p w14:paraId="25AC1AFD" w14:textId="0C4B623C" w:rsidR="009D744C" w:rsidRDefault="009D744C" w:rsidP="00341039">
      <w:pPr>
        <w:rPr>
          <w:lang w:val="en-US"/>
        </w:rPr>
      </w:pPr>
      <w:r w:rsidRPr="009D744C">
        <w:rPr>
          <w:lang w:val="en-US"/>
        </w:rPr>
        <w:drawing>
          <wp:inline distT="0" distB="0" distL="0" distR="0" wp14:anchorId="43044414" wp14:editId="15B49A85">
            <wp:extent cx="5570703" cy="2171888"/>
            <wp:effectExtent l="0" t="0" r="0" b="0"/>
            <wp:docPr id="18832813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28137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70703" cy="2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5DCB8" w14:textId="35C0FEDB" w:rsidR="00043C1C" w:rsidRPr="00E90C70" w:rsidRDefault="009D744C" w:rsidP="00341039">
      <w:pPr>
        <w:rPr>
          <w:lang w:val="en-IN"/>
        </w:rPr>
      </w:pPr>
      <w:r w:rsidRPr="009D744C">
        <w:rPr>
          <w:lang w:val="en-IN"/>
        </w:rPr>
        <w:lastRenderedPageBreak/>
        <w:drawing>
          <wp:inline distT="0" distB="0" distL="0" distR="0" wp14:anchorId="47FDF837" wp14:editId="75283BF4">
            <wp:extent cx="5265876" cy="3452159"/>
            <wp:effectExtent l="0" t="0" r="0" b="0"/>
            <wp:docPr id="14607519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75195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345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0DFF9" w14:textId="7D78529C" w:rsidR="004169D4" w:rsidRDefault="009D744C" w:rsidP="00341039">
      <w:pPr>
        <w:rPr>
          <w:lang w:val="en-US"/>
        </w:rPr>
      </w:pPr>
      <w:r w:rsidRPr="009D744C">
        <w:rPr>
          <w:lang w:val="en-US"/>
        </w:rPr>
        <w:drawing>
          <wp:inline distT="0" distB="0" distL="0" distR="0" wp14:anchorId="0C062D20" wp14:editId="63FDE13D">
            <wp:extent cx="5349704" cy="3741744"/>
            <wp:effectExtent l="0" t="0" r="3810" b="0"/>
            <wp:docPr id="6444523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45239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374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3AD60" w14:textId="2EB75717" w:rsidR="004169D4" w:rsidRDefault="0024446E" w:rsidP="00341039">
      <w:pPr>
        <w:rPr>
          <w:lang w:val="en-US"/>
        </w:rPr>
      </w:pPr>
      <w:r w:rsidRPr="0024446E">
        <w:rPr>
          <w:lang w:val="en-US"/>
        </w:rPr>
        <w:lastRenderedPageBreak/>
        <w:drawing>
          <wp:inline distT="0" distB="0" distL="0" distR="0" wp14:anchorId="4A94D270" wp14:editId="4A59FEA9">
            <wp:extent cx="5113463" cy="3901778"/>
            <wp:effectExtent l="0" t="0" r="0" b="3810"/>
            <wp:docPr id="2700078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00788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390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F8F61" w14:textId="7E3E12E0" w:rsidR="004169D4" w:rsidRDefault="0024446E" w:rsidP="00341039">
      <w:pPr>
        <w:rPr>
          <w:lang w:val="en-US"/>
        </w:rPr>
      </w:pPr>
      <w:r w:rsidRPr="0024446E">
        <w:rPr>
          <w:lang w:val="en-US"/>
        </w:rPr>
        <w:drawing>
          <wp:inline distT="0" distB="0" distL="0" distR="0" wp14:anchorId="2E672014" wp14:editId="45465DAE">
            <wp:extent cx="5273497" cy="3817951"/>
            <wp:effectExtent l="0" t="0" r="3810" b="0"/>
            <wp:docPr id="902941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9413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3817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2D8E9" w14:textId="0D5FDB24" w:rsidR="004169D4" w:rsidRDefault="0024446E" w:rsidP="00341039">
      <w:pPr>
        <w:rPr>
          <w:lang w:val="en-US"/>
        </w:rPr>
      </w:pPr>
      <w:r w:rsidRPr="0024446E">
        <w:rPr>
          <w:lang w:val="en-US"/>
        </w:rPr>
        <w:lastRenderedPageBreak/>
        <w:drawing>
          <wp:inline distT="0" distB="0" distL="0" distR="0" wp14:anchorId="3166AEAC" wp14:editId="4B47D7F9">
            <wp:extent cx="5524979" cy="2758679"/>
            <wp:effectExtent l="0" t="0" r="0" b="3810"/>
            <wp:docPr id="20530256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02566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275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35603" w14:textId="2069DBEE" w:rsidR="004169D4" w:rsidRDefault="0024446E" w:rsidP="00341039">
      <w:pPr>
        <w:rPr>
          <w:lang w:val="en-US"/>
        </w:rPr>
      </w:pPr>
      <w:r w:rsidRPr="0024446E">
        <w:rPr>
          <w:lang w:val="en-US"/>
        </w:rPr>
        <w:drawing>
          <wp:inline distT="0" distB="0" distL="0" distR="0" wp14:anchorId="182704EB" wp14:editId="2BF45B7A">
            <wp:extent cx="5243014" cy="2629128"/>
            <wp:effectExtent l="0" t="0" r="0" b="0"/>
            <wp:docPr id="15583598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35989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2629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8D708" w14:textId="59FF86AA" w:rsidR="004169D4" w:rsidRDefault="0024446E" w:rsidP="00341039">
      <w:pPr>
        <w:rPr>
          <w:lang w:val="en-US"/>
        </w:rPr>
      </w:pPr>
      <w:r w:rsidRPr="0024446E">
        <w:rPr>
          <w:lang w:val="en-US"/>
        </w:rPr>
        <w:drawing>
          <wp:inline distT="0" distB="0" distL="0" distR="0" wp14:anchorId="3ADE1DFF" wp14:editId="76318B3D">
            <wp:extent cx="5380186" cy="2819644"/>
            <wp:effectExtent l="0" t="0" r="0" b="0"/>
            <wp:docPr id="7880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08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80186" cy="2819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D091C" w14:textId="6BBC1306" w:rsidR="004169D4" w:rsidRDefault="0024446E" w:rsidP="00341039">
      <w:pPr>
        <w:rPr>
          <w:lang w:val="en-US"/>
        </w:rPr>
      </w:pPr>
      <w:r w:rsidRPr="0024446E">
        <w:rPr>
          <w:lang w:val="en-US"/>
        </w:rPr>
        <w:lastRenderedPageBreak/>
        <w:drawing>
          <wp:inline distT="0" distB="0" distL="0" distR="0" wp14:anchorId="2932AC91" wp14:editId="1812F2FF">
            <wp:extent cx="5182049" cy="2004234"/>
            <wp:effectExtent l="0" t="0" r="0" b="0"/>
            <wp:docPr id="14492558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25588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82049" cy="200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5C667" w14:textId="0A5B0AC7" w:rsidR="004169D4" w:rsidRDefault="0024446E" w:rsidP="00341039">
      <w:pPr>
        <w:rPr>
          <w:lang w:val="en-US"/>
        </w:rPr>
      </w:pPr>
      <w:r w:rsidRPr="0024446E">
        <w:rPr>
          <w:lang w:val="en-US"/>
        </w:rPr>
        <w:drawing>
          <wp:inline distT="0" distB="0" distL="0" distR="0" wp14:anchorId="61B923CC" wp14:editId="169F2918">
            <wp:extent cx="5090601" cy="1676545"/>
            <wp:effectExtent l="0" t="0" r="0" b="0"/>
            <wp:docPr id="21361180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11806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90601" cy="16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DA622" w14:textId="182F2B4A" w:rsidR="004169D4" w:rsidRDefault="0024446E" w:rsidP="00341039">
      <w:pPr>
        <w:rPr>
          <w:lang w:val="en-US"/>
        </w:rPr>
      </w:pPr>
      <w:r w:rsidRPr="0024446E">
        <w:rPr>
          <w:lang w:val="en-US"/>
        </w:rPr>
        <w:drawing>
          <wp:inline distT="0" distB="0" distL="0" distR="0" wp14:anchorId="7FBFEC76" wp14:editId="00DF78EF">
            <wp:extent cx="5418290" cy="2682472"/>
            <wp:effectExtent l="0" t="0" r="0" b="3810"/>
            <wp:docPr id="6065025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5025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18290" cy="268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</w:p>
    <w:p w14:paraId="602C63F7" w14:textId="36832C62" w:rsidR="0024446E" w:rsidRDefault="0024446E" w:rsidP="00341039">
      <w:pPr>
        <w:rPr>
          <w:lang w:val="en-US"/>
        </w:rPr>
      </w:pPr>
      <w:r w:rsidRPr="0024446E">
        <w:rPr>
          <w:lang w:val="en-US"/>
        </w:rPr>
        <w:lastRenderedPageBreak/>
        <w:drawing>
          <wp:inline distT="0" distB="0" distL="0" distR="0" wp14:anchorId="614A8716" wp14:editId="032D4EE2">
            <wp:extent cx="5128704" cy="4023709"/>
            <wp:effectExtent l="0" t="0" r="0" b="0"/>
            <wp:docPr id="1361224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22438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28704" cy="4023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40346" w14:textId="335D1373" w:rsidR="0024446E" w:rsidRDefault="0024446E" w:rsidP="00341039">
      <w:pPr>
        <w:rPr>
          <w:lang w:val="en-US"/>
        </w:rPr>
      </w:pPr>
      <w:r w:rsidRPr="0024446E">
        <w:rPr>
          <w:lang w:val="en-US"/>
        </w:rPr>
        <w:drawing>
          <wp:inline distT="0" distB="0" distL="0" distR="0" wp14:anchorId="14C00131" wp14:editId="24FA632F">
            <wp:extent cx="5654530" cy="4168501"/>
            <wp:effectExtent l="0" t="0" r="3810" b="3810"/>
            <wp:docPr id="5667257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72573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54530" cy="4168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1B70F" w14:textId="3F888EB6" w:rsidR="0024446E" w:rsidRDefault="0024446E" w:rsidP="00341039">
      <w:pPr>
        <w:rPr>
          <w:lang w:val="en-US"/>
        </w:rPr>
      </w:pPr>
    </w:p>
    <w:p w14:paraId="14F1C9DD" w14:textId="62924AB8" w:rsidR="004169D4" w:rsidRDefault="00915FB5" w:rsidP="00341039">
      <w:pPr>
        <w:rPr>
          <w:lang w:val="en-US"/>
        </w:rPr>
      </w:pPr>
      <w:r w:rsidRPr="00915FB5">
        <w:rPr>
          <w:lang w:val="en-US"/>
        </w:rPr>
        <w:lastRenderedPageBreak/>
        <w:drawing>
          <wp:inline distT="0" distB="0" distL="0" distR="0" wp14:anchorId="21496A8F" wp14:editId="1889B124">
            <wp:extent cx="5387807" cy="2514818"/>
            <wp:effectExtent l="0" t="0" r="3810" b="0"/>
            <wp:docPr id="1812293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29306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2514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2C341" w14:textId="214DC6C0" w:rsidR="00CC1D38" w:rsidRDefault="00CC1D38" w:rsidP="00341039">
      <w:pPr>
        <w:rPr>
          <w:lang w:val="en-US"/>
        </w:rPr>
      </w:pPr>
      <w:r w:rsidRPr="00CC1D38">
        <w:rPr>
          <w:lang w:val="en-US"/>
        </w:rPr>
        <w:drawing>
          <wp:inline distT="0" distB="0" distL="0" distR="0" wp14:anchorId="3FCE8379" wp14:editId="4511B920">
            <wp:extent cx="4175760" cy="2781784"/>
            <wp:effectExtent l="0" t="0" r="0" b="0"/>
            <wp:docPr id="8358407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84075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79701" cy="2784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9D3F3" w14:textId="2E23E0C9" w:rsidR="004169D4" w:rsidRDefault="00995861" w:rsidP="00341039">
      <w:pPr>
        <w:rPr>
          <w:lang w:val="en-US"/>
        </w:rPr>
      </w:pPr>
      <w:r w:rsidRPr="00995861">
        <w:rPr>
          <w:lang w:val="en-US"/>
        </w:rPr>
        <w:drawing>
          <wp:inline distT="0" distB="0" distL="0" distR="0" wp14:anchorId="31733C2A" wp14:editId="58934562">
            <wp:extent cx="4168140" cy="2961574"/>
            <wp:effectExtent l="0" t="0" r="0" b="0"/>
            <wp:docPr id="20481576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15761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86262" cy="297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595A6" w14:textId="5006E19F" w:rsidR="004169D4" w:rsidRDefault="00A4211B" w:rsidP="00341039">
      <w:pPr>
        <w:rPr>
          <w:lang w:val="en-US"/>
        </w:rPr>
      </w:pPr>
      <w:r w:rsidRPr="00A4211B">
        <w:rPr>
          <w:lang w:val="en-US"/>
        </w:rPr>
        <w:lastRenderedPageBreak/>
        <w:drawing>
          <wp:inline distT="0" distB="0" distL="0" distR="0" wp14:anchorId="330A7D1C" wp14:editId="346E67AD">
            <wp:extent cx="5303980" cy="2331922"/>
            <wp:effectExtent l="0" t="0" r="0" b="0"/>
            <wp:docPr id="9966060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60609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03980" cy="233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C89A8" w14:textId="37FC6B80" w:rsidR="004169D4" w:rsidRDefault="00A4211B" w:rsidP="00341039">
      <w:pPr>
        <w:rPr>
          <w:lang w:val="en-US"/>
        </w:rPr>
      </w:pPr>
      <w:r w:rsidRPr="00A4211B">
        <w:rPr>
          <w:lang w:val="en-US"/>
        </w:rPr>
        <w:drawing>
          <wp:inline distT="0" distB="0" distL="0" distR="0" wp14:anchorId="69B4EA09" wp14:editId="60DE599B">
            <wp:extent cx="4373880" cy="3042972"/>
            <wp:effectExtent l="0" t="0" r="0" b="0"/>
            <wp:docPr id="3458964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896425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84872" cy="3050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6DBC9" w14:textId="4EC31B59" w:rsidR="002F5CCA" w:rsidRDefault="002F5CCA" w:rsidP="00341039">
      <w:pPr>
        <w:rPr>
          <w:lang w:val="en-US"/>
        </w:rPr>
      </w:pPr>
      <w:r w:rsidRPr="002F5CCA">
        <w:rPr>
          <w:lang w:val="en-US"/>
        </w:rPr>
        <w:drawing>
          <wp:inline distT="0" distB="0" distL="0" distR="0" wp14:anchorId="2DFCF655" wp14:editId="5B039F92">
            <wp:extent cx="4373880" cy="3243757"/>
            <wp:effectExtent l="0" t="0" r="0" b="0"/>
            <wp:docPr id="632061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06175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76671" cy="3245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15F2E" w14:textId="408181C3" w:rsidR="004169D4" w:rsidRDefault="0071536A" w:rsidP="00341039">
      <w:pPr>
        <w:rPr>
          <w:lang w:val="en-US"/>
        </w:rPr>
      </w:pPr>
      <w:r w:rsidRPr="0071536A">
        <w:rPr>
          <w:lang w:val="en-US"/>
        </w:rPr>
        <w:lastRenderedPageBreak/>
        <w:drawing>
          <wp:inline distT="0" distB="0" distL="0" distR="0" wp14:anchorId="435BF7B2" wp14:editId="7DCC023B">
            <wp:extent cx="5760720" cy="6515735"/>
            <wp:effectExtent l="0" t="0" r="0" b="0"/>
            <wp:docPr id="17982657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265717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51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D05DF" w14:textId="51753DF3" w:rsidR="00BF3270" w:rsidRDefault="00817D17" w:rsidP="00341039">
      <w:pPr>
        <w:rPr>
          <w:lang w:val="en-US"/>
        </w:rPr>
      </w:pPr>
      <w:r w:rsidRPr="00817D17">
        <w:rPr>
          <w:lang w:val="en-US"/>
        </w:rPr>
        <w:lastRenderedPageBreak/>
        <w:drawing>
          <wp:inline distT="0" distB="0" distL="0" distR="0" wp14:anchorId="0122E10D" wp14:editId="54BFE428">
            <wp:extent cx="5760720" cy="6660515"/>
            <wp:effectExtent l="0" t="0" r="0" b="0"/>
            <wp:docPr id="4523047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30474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6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81266" w14:textId="77777777" w:rsidR="0000187A" w:rsidRDefault="0000187A" w:rsidP="00341039">
      <w:pPr>
        <w:rPr>
          <w:lang w:val="en-US"/>
        </w:rPr>
      </w:pPr>
    </w:p>
    <w:p w14:paraId="22C7EDCC" w14:textId="0ABF81F1" w:rsidR="0000187A" w:rsidRDefault="004279E1" w:rsidP="004E4908">
      <w:pPr>
        <w:pStyle w:val="111berschrift"/>
        <w:rPr>
          <w:lang w:val="en-US"/>
        </w:rPr>
      </w:pPr>
      <w:r>
        <w:rPr>
          <w:lang w:val="en-US"/>
        </w:rPr>
        <w:t>Preparing the feature extracted images for an ANN</w:t>
      </w:r>
    </w:p>
    <w:p w14:paraId="5F9E2D73" w14:textId="68925105" w:rsidR="00C04D0A" w:rsidRDefault="00C04D0A" w:rsidP="002E0684">
      <w:pPr>
        <w:rPr>
          <w:lang w:val="en-US"/>
        </w:rPr>
      </w:pPr>
      <w:r>
        <w:rPr>
          <w:lang w:val="en-US"/>
        </w:rPr>
        <w:t xml:space="preserve">The data is been split into train and test data. A small python code is used to split the data between train and test. Code </w:t>
      </w:r>
      <w:r w:rsidR="00740BEC">
        <w:rPr>
          <w:lang w:val="en-US"/>
        </w:rPr>
        <w:t>snippet</w:t>
      </w:r>
      <w:r>
        <w:rPr>
          <w:lang w:val="en-US"/>
        </w:rPr>
        <w:t xml:space="preserve"> attached as below.</w:t>
      </w:r>
    </w:p>
    <w:p w14:paraId="354BEE8B" w14:textId="32C98A36" w:rsidR="00C04D0A" w:rsidRDefault="00F0155E" w:rsidP="002E0684">
      <w:pPr>
        <w:rPr>
          <w:lang w:val="en-US"/>
        </w:rPr>
      </w:pPr>
      <w:r w:rsidRPr="00F0155E">
        <w:rPr>
          <w:lang w:val="en-US"/>
        </w:rPr>
        <w:lastRenderedPageBreak/>
        <w:drawing>
          <wp:inline distT="0" distB="0" distL="0" distR="0" wp14:anchorId="78C81973" wp14:editId="31F36D3E">
            <wp:extent cx="5760720" cy="6835775"/>
            <wp:effectExtent l="0" t="0" r="0" b="0"/>
            <wp:docPr id="5547634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763474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83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F78AF" w14:textId="7D0BE3C5" w:rsidR="0070256A" w:rsidRDefault="0070256A" w:rsidP="002E0684">
      <w:pPr>
        <w:rPr>
          <w:lang w:val="en-US"/>
        </w:rPr>
      </w:pPr>
      <w:r>
        <w:rPr>
          <w:lang w:val="en-US"/>
        </w:rPr>
        <w:t xml:space="preserve">Executing the </w:t>
      </w:r>
      <w:r w:rsidR="00BA7A0C" w:rsidRPr="00BA7A0C">
        <w:rPr>
          <w:lang w:val="en-US"/>
        </w:rPr>
        <w:t>Task6_3_Load_image_and_process</w:t>
      </w:r>
      <w:r w:rsidR="00BA7A0C">
        <w:rPr>
          <w:lang w:val="en-US"/>
        </w:rPr>
        <w:t>.py</w:t>
      </w:r>
      <w:r w:rsidR="00B748AF">
        <w:rPr>
          <w:lang w:val="en-US"/>
        </w:rPr>
        <w:t xml:space="preserve"> </w:t>
      </w:r>
      <w:r w:rsidR="00AE4FD7">
        <w:rPr>
          <w:lang w:val="en-US"/>
        </w:rPr>
        <w:t>below results are been observed</w:t>
      </w:r>
      <w:r w:rsidR="00FF3AF6">
        <w:rPr>
          <w:lang w:val="en-US"/>
        </w:rPr>
        <w:t>.</w:t>
      </w:r>
      <w:r w:rsidR="00FF3AF6">
        <w:rPr>
          <w:lang w:val="en-US"/>
        </w:rPr>
        <w:br/>
        <w:t>Th</w:t>
      </w:r>
      <w:r w:rsidR="00953151">
        <w:rPr>
          <w:lang w:val="en-US"/>
        </w:rPr>
        <w:t xml:space="preserve">ere are 119 </w:t>
      </w:r>
      <w:r w:rsidR="00266A16">
        <w:rPr>
          <w:lang w:val="en-US"/>
        </w:rPr>
        <w:t>pictures in the training data set. The testing data consists of 31 pictures.</w:t>
      </w:r>
    </w:p>
    <w:p w14:paraId="7F3C3948" w14:textId="063EE48F" w:rsidR="00266A16" w:rsidRDefault="00266A16" w:rsidP="002E0684">
      <w:pPr>
        <w:rPr>
          <w:lang w:val="en-US"/>
        </w:rPr>
      </w:pPr>
      <w:r>
        <w:rPr>
          <w:lang w:val="en-US"/>
        </w:rPr>
        <w:t xml:space="preserve">Some of these are been plotted </w:t>
      </w:r>
      <w:r w:rsidR="00871A99">
        <w:rPr>
          <w:lang w:val="en-US"/>
        </w:rPr>
        <w:t>as below.</w:t>
      </w:r>
    </w:p>
    <w:p w14:paraId="7B574EA9" w14:textId="4B75A747" w:rsidR="00871A99" w:rsidRDefault="006339BD" w:rsidP="002E0684">
      <w:pPr>
        <w:rPr>
          <w:lang w:val="en-US"/>
        </w:rPr>
      </w:pPr>
      <w:r w:rsidRPr="006339BD">
        <w:rPr>
          <w:lang w:val="en-US"/>
        </w:rPr>
        <w:lastRenderedPageBreak/>
        <w:drawing>
          <wp:inline distT="0" distB="0" distL="0" distR="0" wp14:anchorId="7B9F20C3" wp14:editId="43026A02">
            <wp:extent cx="5760720" cy="3618230"/>
            <wp:effectExtent l="0" t="0" r="0" b="0"/>
            <wp:docPr id="13819838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983828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1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BDE3A" w14:textId="1ED9CABE" w:rsidR="00267489" w:rsidRPr="00341039" w:rsidRDefault="008C59AB" w:rsidP="002E0684">
      <w:pPr>
        <w:rPr>
          <w:lang w:val="en-US"/>
        </w:rPr>
      </w:pPr>
      <w:r w:rsidRPr="008C59AB">
        <w:rPr>
          <w:lang w:val="en-US"/>
        </w:rPr>
        <w:drawing>
          <wp:inline distT="0" distB="0" distL="0" distR="0" wp14:anchorId="244394B8" wp14:editId="1FF6F8D4">
            <wp:extent cx="5760720" cy="2827655"/>
            <wp:effectExtent l="0" t="0" r="0" b="0"/>
            <wp:docPr id="7599235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923568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2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67489" w:rsidRPr="00341039" w:rsidSect="00DC6A05">
      <w:headerReference w:type="default" r:id="rId32"/>
      <w:footerReference w:type="default" r:id="rId33"/>
      <w:pgSz w:w="11906" w:h="16838"/>
      <w:pgMar w:top="1417" w:right="1417" w:bottom="1134" w:left="1417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0EB141" w14:textId="77777777" w:rsidR="00B87FF6" w:rsidRDefault="00B87FF6" w:rsidP="00DC6A05">
      <w:pPr>
        <w:spacing w:after="0" w:line="240" w:lineRule="auto"/>
      </w:pPr>
      <w:r>
        <w:separator/>
      </w:r>
    </w:p>
  </w:endnote>
  <w:endnote w:type="continuationSeparator" w:id="0">
    <w:p w14:paraId="5B970BF3" w14:textId="77777777" w:rsidR="00B87FF6" w:rsidRDefault="00B87FF6" w:rsidP="00DC6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27827692"/>
      <w:docPartObj>
        <w:docPartGallery w:val="Page Numbers (Bottom of Page)"/>
        <w:docPartUnique/>
      </w:docPartObj>
    </w:sdtPr>
    <w:sdtEndPr/>
    <w:sdtContent>
      <w:p w14:paraId="12E74183" w14:textId="38AE3B72" w:rsidR="00DC6A05" w:rsidRDefault="00DC6A05" w:rsidP="00DC6A05">
        <w:pPr>
          <w:pStyle w:val="Footer"/>
          <w:jc w:val="center"/>
        </w:pPr>
        <w:r>
          <w:t>Prof. Dr. Stefan Twieg</w:t>
        </w:r>
        <w:r>
          <w:tab/>
        </w: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377533" w14:textId="113E0234" w:rsidR="00DC6A05" w:rsidRDefault="00DC6A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5348F1" w14:textId="77777777" w:rsidR="00B87FF6" w:rsidRDefault="00B87FF6" w:rsidP="00DC6A05">
      <w:pPr>
        <w:spacing w:after="0" w:line="240" w:lineRule="auto"/>
      </w:pPr>
      <w:r>
        <w:separator/>
      </w:r>
    </w:p>
  </w:footnote>
  <w:footnote w:type="continuationSeparator" w:id="0">
    <w:p w14:paraId="3BB395A8" w14:textId="77777777" w:rsidR="00B87FF6" w:rsidRDefault="00B87FF6" w:rsidP="00DC6A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62108E" w14:textId="4A322BE3" w:rsidR="00DC6A05" w:rsidRPr="000B209A" w:rsidRDefault="00DC6A05" w:rsidP="007E6857">
    <w:pPr>
      <w:pStyle w:val="Header"/>
      <w:ind w:left="1837" w:firstLine="4536"/>
      <w:jc w:val="right"/>
      <w:rPr>
        <w:lang w:val="en-US"/>
      </w:rPr>
    </w:pPr>
    <w:r w:rsidRPr="00DC6A05">
      <w:rPr>
        <w:noProof/>
      </w:rPr>
      <w:drawing>
        <wp:anchor distT="0" distB="0" distL="114300" distR="114300" simplePos="0" relativeHeight="251658240" behindDoc="0" locked="0" layoutInCell="1" allowOverlap="1" wp14:anchorId="33614AF0" wp14:editId="7769E055">
          <wp:simplePos x="0" y="0"/>
          <wp:positionH relativeFrom="column">
            <wp:posOffset>-260429</wp:posOffset>
          </wp:positionH>
          <wp:positionV relativeFrom="paragraph">
            <wp:posOffset>129857</wp:posOffset>
          </wp:positionV>
          <wp:extent cx="2057400" cy="399011"/>
          <wp:effectExtent l="0" t="0" r="0" b="1270"/>
          <wp:wrapNone/>
          <wp:docPr id="7" name="Grafik 6">
            <a:extLst xmlns:a="http://schemas.openxmlformats.org/drawingml/2006/main">
              <a:ext uri="{FF2B5EF4-FFF2-40B4-BE49-F238E27FC236}">
                <a16:creationId xmlns:a16="http://schemas.microsoft.com/office/drawing/2014/main" id="{D16E249B-D590-4085-A8F5-EC53DA655F6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rafik 6">
                    <a:extLst>
                      <a:ext uri="{FF2B5EF4-FFF2-40B4-BE49-F238E27FC236}">
                        <a16:creationId xmlns:a16="http://schemas.microsoft.com/office/drawing/2014/main" id="{D16E249B-D590-4085-A8F5-EC53DA655F6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7400" cy="3990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B209A">
      <w:rPr>
        <w:lang w:val="en-US"/>
      </w:rPr>
      <w:t>FB6 EMW</w:t>
    </w:r>
  </w:p>
  <w:p w14:paraId="4E757F2F" w14:textId="77777777" w:rsidR="00DC6A05" w:rsidRPr="000B209A" w:rsidRDefault="00DC6A05" w:rsidP="00DC6A05">
    <w:pPr>
      <w:pStyle w:val="Header"/>
      <w:ind w:left="4668" w:firstLine="1704"/>
      <w:rPr>
        <w:lang w:val="en-US"/>
      </w:rPr>
    </w:pPr>
  </w:p>
  <w:p w14:paraId="64697767" w14:textId="7A4B4217" w:rsidR="00DC6A05" w:rsidRPr="000B209A" w:rsidRDefault="00DC6A05" w:rsidP="007E6857">
    <w:pPr>
      <w:pStyle w:val="Header"/>
      <w:ind w:left="4668"/>
      <w:jc w:val="right"/>
      <w:rPr>
        <w:lang w:val="en-US"/>
      </w:rPr>
    </w:pPr>
    <w:r w:rsidRPr="000B209A">
      <w:rPr>
        <w:lang w:val="en-US"/>
      </w:rPr>
      <w:t xml:space="preserve">Modul: </w:t>
    </w:r>
    <w:r w:rsidR="000B209A" w:rsidRPr="000B209A">
      <w:rPr>
        <w:lang w:val="en-US"/>
      </w:rPr>
      <w:t>Machine Lea</w:t>
    </w:r>
    <w:r w:rsidR="000B209A">
      <w:rPr>
        <w:lang w:val="en-US"/>
      </w:rPr>
      <w:t>rning</w:t>
    </w:r>
  </w:p>
  <w:p w14:paraId="5298A625" w14:textId="5FA44DC4" w:rsidR="00DC6A05" w:rsidRPr="000B209A" w:rsidRDefault="00DC6A05" w:rsidP="00DC6A05">
    <w:pPr>
      <w:pStyle w:val="Header"/>
      <w:ind w:left="4668" w:firstLine="1704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92023"/>
    <w:multiLevelType w:val="hybridMultilevel"/>
    <w:tmpl w:val="424849A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A2E2B"/>
    <w:multiLevelType w:val="hybridMultilevel"/>
    <w:tmpl w:val="12FA3D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12DFC"/>
    <w:multiLevelType w:val="hybridMultilevel"/>
    <w:tmpl w:val="CAA006A8"/>
    <w:lvl w:ilvl="0" w:tplc="A900F1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B405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6210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C8E1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6E9C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4040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6A76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9848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E4F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3A00882"/>
    <w:multiLevelType w:val="hybridMultilevel"/>
    <w:tmpl w:val="4D1CA136"/>
    <w:lvl w:ilvl="0" w:tplc="1C2C45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5C48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F6E7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820E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A27A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A625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ACB1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BC34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D6AF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745715C"/>
    <w:multiLevelType w:val="hybridMultilevel"/>
    <w:tmpl w:val="27567758"/>
    <w:lvl w:ilvl="0" w:tplc="CF50C7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7870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6A62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A405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ACC0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EA2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F8B7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A6CC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D095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9B15A43"/>
    <w:multiLevelType w:val="hybridMultilevel"/>
    <w:tmpl w:val="E2A6B93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CB2A3D"/>
    <w:multiLevelType w:val="hybridMultilevel"/>
    <w:tmpl w:val="743CB26C"/>
    <w:lvl w:ilvl="0" w:tplc="F16EC1E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0A720A"/>
    <w:multiLevelType w:val="hybridMultilevel"/>
    <w:tmpl w:val="5F78DC2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B57F8F"/>
    <w:multiLevelType w:val="hybridMultilevel"/>
    <w:tmpl w:val="B324F54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0A18F8"/>
    <w:multiLevelType w:val="hybridMultilevel"/>
    <w:tmpl w:val="42B4771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FD525E"/>
    <w:multiLevelType w:val="hybridMultilevel"/>
    <w:tmpl w:val="3CB44AB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081A06"/>
    <w:multiLevelType w:val="hybridMultilevel"/>
    <w:tmpl w:val="12E8998E"/>
    <w:lvl w:ilvl="0" w:tplc="81DC47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0E9E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F0FB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00B6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6E56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DECA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63A5C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20C6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6032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12E08D7"/>
    <w:multiLevelType w:val="hybridMultilevel"/>
    <w:tmpl w:val="B194F02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3D04A5"/>
    <w:multiLevelType w:val="hybridMultilevel"/>
    <w:tmpl w:val="A4A00F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52FB3"/>
    <w:multiLevelType w:val="hybridMultilevel"/>
    <w:tmpl w:val="45C60F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802539"/>
    <w:multiLevelType w:val="multilevel"/>
    <w:tmpl w:val="E0C46B1A"/>
    <w:lvl w:ilvl="0">
      <w:start w:val="1"/>
      <w:numFmt w:val="decimal"/>
      <w:pStyle w:val="1berschrift"/>
      <w:lvlText w:val="%1."/>
      <w:lvlJc w:val="left"/>
      <w:pPr>
        <w:ind w:left="360" w:hanging="360"/>
      </w:pPr>
    </w:lvl>
    <w:lvl w:ilvl="1">
      <w:start w:val="1"/>
      <w:numFmt w:val="decimal"/>
      <w:pStyle w:val="11berschrift"/>
      <w:lvlText w:val="%1.%2."/>
      <w:lvlJc w:val="left"/>
      <w:pPr>
        <w:ind w:left="792" w:hanging="432"/>
      </w:pPr>
    </w:lvl>
    <w:lvl w:ilvl="2">
      <w:start w:val="1"/>
      <w:numFmt w:val="decimal"/>
      <w:pStyle w:val="111berschrift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6756BB4"/>
    <w:multiLevelType w:val="hybridMultilevel"/>
    <w:tmpl w:val="31AE4B6A"/>
    <w:lvl w:ilvl="0" w:tplc="04070013">
      <w:start w:val="1"/>
      <w:numFmt w:val="upp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4F7009"/>
    <w:multiLevelType w:val="hybridMultilevel"/>
    <w:tmpl w:val="E2A6B93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6F3688"/>
    <w:multiLevelType w:val="hybridMultilevel"/>
    <w:tmpl w:val="9808D752"/>
    <w:lvl w:ilvl="0" w:tplc="04070013">
      <w:start w:val="1"/>
      <w:numFmt w:val="upp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B23FDE"/>
    <w:multiLevelType w:val="hybridMultilevel"/>
    <w:tmpl w:val="B4F0D08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4820D3"/>
    <w:multiLevelType w:val="hybridMultilevel"/>
    <w:tmpl w:val="E2625F0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BA7F57"/>
    <w:multiLevelType w:val="hybridMultilevel"/>
    <w:tmpl w:val="F7B0E4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624C17"/>
    <w:multiLevelType w:val="hybridMultilevel"/>
    <w:tmpl w:val="9474CF0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E23A97"/>
    <w:multiLevelType w:val="hybridMultilevel"/>
    <w:tmpl w:val="DF28B0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05ACF"/>
    <w:multiLevelType w:val="hybridMultilevel"/>
    <w:tmpl w:val="03A886F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BE1C74"/>
    <w:multiLevelType w:val="hybridMultilevel"/>
    <w:tmpl w:val="8A58CD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5A6ABA"/>
    <w:multiLevelType w:val="hybridMultilevel"/>
    <w:tmpl w:val="347AAA8E"/>
    <w:lvl w:ilvl="0" w:tplc="28466B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408967">
    <w:abstractNumId w:val="5"/>
  </w:num>
  <w:num w:numId="2" w16cid:durableId="423764005">
    <w:abstractNumId w:val="17"/>
  </w:num>
  <w:num w:numId="3" w16cid:durableId="1182623320">
    <w:abstractNumId w:val="19"/>
  </w:num>
  <w:num w:numId="4" w16cid:durableId="415056959">
    <w:abstractNumId w:val="15"/>
  </w:num>
  <w:num w:numId="5" w16cid:durableId="776868437">
    <w:abstractNumId w:val="0"/>
  </w:num>
  <w:num w:numId="6" w16cid:durableId="803888333">
    <w:abstractNumId w:val="18"/>
  </w:num>
  <w:num w:numId="7" w16cid:durableId="335883663">
    <w:abstractNumId w:val="16"/>
  </w:num>
  <w:num w:numId="8" w16cid:durableId="874850770">
    <w:abstractNumId w:val="3"/>
  </w:num>
  <w:num w:numId="9" w16cid:durableId="1879970338">
    <w:abstractNumId w:val="11"/>
  </w:num>
  <w:num w:numId="10" w16cid:durableId="1719477209">
    <w:abstractNumId w:val="4"/>
  </w:num>
  <w:num w:numId="11" w16cid:durableId="369688906">
    <w:abstractNumId w:val="2"/>
  </w:num>
  <w:num w:numId="12" w16cid:durableId="1498764846">
    <w:abstractNumId w:val="6"/>
  </w:num>
  <w:num w:numId="13" w16cid:durableId="2019230394">
    <w:abstractNumId w:val="1"/>
  </w:num>
  <w:num w:numId="14" w16cid:durableId="1604803366">
    <w:abstractNumId w:val="8"/>
  </w:num>
  <w:num w:numId="15" w16cid:durableId="1473865052">
    <w:abstractNumId w:val="7"/>
  </w:num>
  <w:num w:numId="16" w16cid:durableId="203490754">
    <w:abstractNumId w:val="21"/>
  </w:num>
  <w:num w:numId="17" w16cid:durableId="1862084288">
    <w:abstractNumId w:val="23"/>
  </w:num>
  <w:num w:numId="18" w16cid:durableId="1673220260">
    <w:abstractNumId w:val="26"/>
  </w:num>
  <w:num w:numId="19" w16cid:durableId="2055108180">
    <w:abstractNumId w:val="9"/>
  </w:num>
  <w:num w:numId="20" w16cid:durableId="1734356506">
    <w:abstractNumId w:val="24"/>
  </w:num>
  <w:num w:numId="21" w16cid:durableId="730805579">
    <w:abstractNumId w:val="22"/>
  </w:num>
  <w:num w:numId="22" w16cid:durableId="1939285749">
    <w:abstractNumId w:val="10"/>
  </w:num>
  <w:num w:numId="23" w16cid:durableId="155270815">
    <w:abstractNumId w:val="12"/>
  </w:num>
  <w:num w:numId="24" w16cid:durableId="2135907495">
    <w:abstractNumId w:val="20"/>
  </w:num>
  <w:num w:numId="25" w16cid:durableId="2004312129">
    <w:abstractNumId w:val="25"/>
  </w:num>
  <w:num w:numId="26" w16cid:durableId="1889802894">
    <w:abstractNumId w:val="13"/>
  </w:num>
  <w:num w:numId="27" w16cid:durableId="147386340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NzU2sDA0MTAyNzFU0lEKTi0uzszPAykwrgUADyteSSwAAAA="/>
  </w:docVars>
  <w:rsids>
    <w:rsidRoot w:val="00630EF7"/>
    <w:rsid w:val="0000187A"/>
    <w:rsid w:val="000033DC"/>
    <w:rsid w:val="000257A4"/>
    <w:rsid w:val="00027CAC"/>
    <w:rsid w:val="00027F19"/>
    <w:rsid w:val="00035E89"/>
    <w:rsid w:val="00043C1C"/>
    <w:rsid w:val="00054E3E"/>
    <w:rsid w:val="00077551"/>
    <w:rsid w:val="000822A7"/>
    <w:rsid w:val="000A3600"/>
    <w:rsid w:val="000B209A"/>
    <w:rsid w:val="000B4231"/>
    <w:rsid w:val="000C0E95"/>
    <w:rsid w:val="000D6D14"/>
    <w:rsid w:val="000E0306"/>
    <w:rsid w:val="000F2DD5"/>
    <w:rsid w:val="000F410D"/>
    <w:rsid w:val="0014227E"/>
    <w:rsid w:val="00147CBC"/>
    <w:rsid w:val="00152766"/>
    <w:rsid w:val="00156562"/>
    <w:rsid w:val="00160BDE"/>
    <w:rsid w:val="00167CE5"/>
    <w:rsid w:val="001B5265"/>
    <w:rsid w:val="001C4247"/>
    <w:rsid w:val="001D31EB"/>
    <w:rsid w:val="00225ACB"/>
    <w:rsid w:val="00226D98"/>
    <w:rsid w:val="00235540"/>
    <w:rsid w:val="0024446E"/>
    <w:rsid w:val="00244D11"/>
    <w:rsid w:val="0024635A"/>
    <w:rsid w:val="002473D3"/>
    <w:rsid w:val="002657A2"/>
    <w:rsid w:val="00266A16"/>
    <w:rsid w:val="00267489"/>
    <w:rsid w:val="002750BA"/>
    <w:rsid w:val="002A317D"/>
    <w:rsid w:val="002D7989"/>
    <w:rsid w:val="002E0684"/>
    <w:rsid w:val="002F12F5"/>
    <w:rsid w:val="002F5CCA"/>
    <w:rsid w:val="002F5E00"/>
    <w:rsid w:val="00336657"/>
    <w:rsid w:val="00341039"/>
    <w:rsid w:val="00343F31"/>
    <w:rsid w:val="00371DF5"/>
    <w:rsid w:val="00372B12"/>
    <w:rsid w:val="003C2958"/>
    <w:rsid w:val="003F6AD9"/>
    <w:rsid w:val="004169D4"/>
    <w:rsid w:val="0042718B"/>
    <w:rsid w:val="004279E1"/>
    <w:rsid w:val="00431EA7"/>
    <w:rsid w:val="00463E74"/>
    <w:rsid w:val="0047613B"/>
    <w:rsid w:val="00477371"/>
    <w:rsid w:val="004836A7"/>
    <w:rsid w:val="004A0C3B"/>
    <w:rsid w:val="004A4324"/>
    <w:rsid w:val="004A681C"/>
    <w:rsid w:val="004B14D7"/>
    <w:rsid w:val="004E4908"/>
    <w:rsid w:val="004F189E"/>
    <w:rsid w:val="00504C38"/>
    <w:rsid w:val="00514AC7"/>
    <w:rsid w:val="00543E7A"/>
    <w:rsid w:val="00560041"/>
    <w:rsid w:val="00572E73"/>
    <w:rsid w:val="005733EA"/>
    <w:rsid w:val="005933AD"/>
    <w:rsid w:val="005C15F3"/>
    <w:rsid w:val="005D657A"/>
    <w:rsid w:val="005E1912"/>
    <w:rsid w:val="00611F79"/>
    <w:rsid w:val="00625F2E"/>
    <w:rsid w:val="00630EF7"/>
    <w:rsid w:val="006339BD"/>
    <w:rsid w:val="0064051A"/>
    <w:rsid w:val="00641661"/>
    <w:rsid w:val="00646FF1"/>
    <w:rsid w:val="006762F8"/>
    <w:rsid w:val="006837B6"/>
    <w:rsid w:val="00686100"/>
    <w:rsid w:val="006944FC"/>
    <w:rsid w:val="00697556"/>
    <w:rsid w:val="006A12AD"/>
    <w:rsid w:val="006C49BE"/>
    <w:rsid w:val="006D52BF"/>
    <w:rsid w:val="006D6E38"/>
    <w:rsid w:val="0070256A"/>
    <w:rsid w:val="0070730A"/>
    <w:rsid w:val="0071536A"/>
    <w:rsid w:val="00736F37"/>
    <w:rsid w:val="00740BEC"/>
    <w:rsid w:val="007628C2"/>
    <w:rsid w:val="0076484F"/>
    <w:rsid w:val="007755E7"/>
    <w:rsid w:val="007A27FB"/>
    <w:rsid w:val="007A4E70"/>
    <w:rsid w:val="007E10F5"/>
    <w:rsid w:val="007E6857"/>
    <w:rsid w:val="00801026"/>
    <w:rsid w:val="00817D17"/>
    <w:rsid w:val="00823B64"/>
    <w:rsid w:val="00871A99"/>
    <w:rsid w:val="0087408A"/>
    <w:rsid w:val="00897469"/>
    <w:rsid w:val="008B2111"/>
    <w:rsid w:val="008C59AB"/>
    <w:rsid w:val="009018E7"/>
    <w:rsid w:val="00915FB5"/>
    <w:rsid w:val="00931BCA"/>
    <w:rsid w:val="00941D17"/>
    <w:rsid w:val="00943C12"/>
    <w:rsid w:val="00953151"/>
    <w:rsid w:val="009717CC"/>
    <w:rsid w:val="009719A2"/>
    <w:rsid w:val="00976AF7"/>
    <w:rsid w:val="009832C4"/>
    <w:rsid w:val="00985751"/>
    <w:rsid w:val="0098758D"/>
    <w:rsid w:val="0099566A"/>
    <w:rsid w:val="00995861"/>
    <w:rsid w:val="009A0635"/>
    <w:rsid w:val="009B5FFC"/>
    <w:rsid w:val="009C7BD5"/>
    <w:rsid w:val="009D744C"/>
    <w:rsid w:val="009E2467"/>
    <w:rsid w:val="00A4211B"/>
    <w:rsid w:val="00A44D4C"/>
    <w:rsid w:val="00A84BF6"/>
    <w:rsid w:val="00A9229F"/>
    <w:rsid w:val="00AA5986"/>
    <w:rsid w:val="00AC10EC"/>
    <w:rsid w:val="00AD0F6B"/>
    <w:rsid w:val="00AD2390"/>
    <w:rsid w:val="00AE4FD7"/>
    <w:rsid w:val="00AF76A0"/>
    <w:rsid w:val="00AF7E76"/>
    <w:rsid w:val="00B0514A"/>
    <w:rsid w:val="00B05323"/>
    <w:rsid w:val="00B1153F"/>
    <w:rsid w:val="00B37D33"/>
    <w:rsid w:val="00B625B0"/>
    <w:rsid w:val="00B64599"/>
    <w:rsid w:val="00B71F18"/>
    <w:rsid w:val="00B748AF"/>
    <w:rsid w:val="00B87FF6"/>
    <w:rsid w:val="00B92E7C"/>
    <w:rsid w:val="00B936DA"/>
    <w:rsid w:val="00BA331F"/>
    <w:rsid w:val="00BA767E"/>
    <w:rsid w:val="00BA7A0C"/>
    <w:rsid w:val="00BE5C79"/>
    <w:rsid w:val="00BE7F12"/>
    <w:rsid w:val="00BF1098"/>
    <w:rsid w:val="00BF3270"/>
    <w:rsid w:val="00C04D0A"/>
    <w:rsid w:val="00C332AC"/>
    <w:rsid w:val="00C5313B"/>
    <w:rsid w:val="00C70C80"/>
    <w:rsid w:val="00C94DB1"/>
    <w:rsid w:val="00CB612A"/>
    <w:rsid w:val="00CC1D38"/>
    <w:rsid w:val="00CF3288"/>
    <w:rsid w:val="00D2494A"/>
    <w:rsid w:val="00D77A26"/>
    <w:rsid w:val="00DA36BF"/>
    <w:rsid w:val="00DB4EC5"/>
    <w:rsid w:val="00DB547F"/>
    <w:rsid w:val="00DC2AA4"/>
    <w:rsid w:val="00DC6A05"/>
    <w:rsid w:val="00DD1F3D"/>
    <w:rsid w:val="00DD53FC"/>
    <w:rsid w:val="00DE175C"/>
    <w:rsid w:val="00E520F6"/>
    <w:rsid w:val="00E56E91"/>
    <w:rsid w:val="00E60EE0"/>
    <w:rsid w:val="00E7632B"/>
    <w:rsid w:val="00E837FE"/>
    <w:rsid w:val="00E86085"/>
    <w:rsid w:val="00E90C70"/>
    <w:rsid w:val="00E91DC5"/>
    <w:rsid w:val="00EA3BE7"/>
    <w:rsid w:val="00EA4D78"/>
    <w:rsid w:val="00EE2209"/>
    <w:rsid w:val="00EE40AA"/>
    <w:rsid w:val="00EF07FD"/>
    <w:rsid w:val="00F0155E"/>
    <w:rsid w:val="00F11193"/>
    <w:rsid w:val="00F17C40"/>
    <w:rsid w:val="00F23D01"/>
    <w:rsid w:val="00F674AB"/>
    <w:rsid w:val="00F71C71"/>
    <w:rsid w:val="00F82C87"/>
    <w:rsid w:val="00F90F3B"/>
    <w:rsid w:val="00F96648"/>
    <w:rsid w:val="00FD36F2"/>
    <w:rsid w:val="00FD7CC9"/>
    <w:rsid w:val="00FF0D69"/>
    <w:rsid w:val="00FF3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5B8406F4"/>
  <w15:docId w15:val="{03A09D8E-EFA0-47A3-96DB-97D35C5E3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A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6A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6A05"/>
  </w:style>
  <w:style w:type="paragraph" w:styleId="Footer">
    <w:name w:val="footer"/>
    <w:basedOn w:val="Normal"/>
    <w:link w:val="FooterChar"/>
    <w:uiPriority w:val="99"/>
    <w:unhideWhenUsed/>
    <w:rsid w:val="00DC6A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6A05"/>
  </w:style>
  <w:style w:type="paragraph" w:styleId="NoSpacing">
    <w:name w:val="No Spacing"/>
    <w:uiPriority w:val="1"/>
    <w:qFormat/>
    <w:rsid w:val="00DC6A05"/>
    <w:pPr>
      <w:spacing w:after="0" w:line="240" w:lineRule="auto"/>
    </w:pPr>
  </w:style>
  <w:style w:type="paragraph" w:customStyle="1" w:styleId="berschrift">
    <w:name w:val="Überschrift"/>
    <w:basedOn w:val="Normal"/>
    <w:link w:val="berschriftZchn"/>
    <w:qFormat/>
    <w:rsid w:val="00152766"/>
    <w:rPr>
      <w:b/>
      <w:sz w:val="32"/>
    </w:rPr>
  </w:style>
  <w:style w:type="paragraph" w:styleId="ListParagraph">
    <w:name w:val="List Paragraph"/>
    <w:basedOn w:val="Normal"/>
    <w:uiPriority w:val="34"/>
    <w:qFormat/>
    <w:rsid w:val="009018E7"/>
    <w:pPr>
      <w:ind w:left="720"/>
      <w:contextualSpacing/>
    </w:pPr>
  </w:style>
  <w:style w:type="character" w:customStyle="1" w:styleId="berschriftZchn">
    <w:name w:val="Überschrift Zchn"/>
    <w:basedOn w:val="DefaultParagraphFont"/>
    <w:link w:val="berschrift"/>
    <w:rsid w:val="00152766"/>
    <w:rPr>
      <w:b/>
      <w:sz w:val="32"/>
    </w:rPr>
  </w:style>
  <w:style w:type="table" w:styleId="TableGrid">
    <w:name w:val="Table Grid"/>
    <w:basedOn w:val="TableNormal"/>
    <w:uiPriority w:val="39"/>
    <w:rsid w:val="009018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berschrift">
    <w:name w:val="1. Überschrift"/>
    <w:basedOn w:val="berschrift"/>
    <w:link w:val="1berschriftZchn"/>
    <w:qFormat/>
    <w:rsid w:val="009B5FFC"/>
    <w:pPr>
      <w:numPr>
        <w:numId w:val="4"/>
      </w:numPr>
    </w:pPr>
  </w:style>
  <w:style w:type="paragraph" w:customStyle="1" w:styleId="11berschrift">
    <w:name w:val="1.1 Überschrift"/>
    <w:basedOn w:val="berschrift"/>
    <w:link w:val="11berschriftZchn"/>
    <w:qFormat/>
    <w:rsid w:val="009B5FFC"/>
    <w:pPr>
      <w:numPr>
        <w:ilvl w:val="1"/>
        <w:numId w:val="4"/>
      </w:numPr>
      <w:ind w:left="432"/>
    </w:pPr>
  </w:style>
  <w:style w:type="character" w:customStyle="1" w:styleId="1berschriftZchn">
    <w:name w:val="1. Überschrift Zchn"/>
    <w:basedOn w:val="berschriftZchn"/>
    <w:link w:val="1berschrift"/>
    <w:rsid w:val="009B5FFC"/>
    <w:rPr>
      <w:b/>
      <w:sz w:val="32"/>
    </w:rPr>
  </w:style>
  <w:style w:type="paragraph" w:customStyle="1" w:styleId="111berschrift">
    <w:name w:val="1.1.1 Überschrift"/>
    <w:basedOn w:val="11berschrift"/>
    <w:link w:val="111berschriftZchn"/>
    <w:qFormat/>
    <w:rsid w:val="009B5FFC"/>
    <w:pPr>
      <w:numPr>
        <w:ilvl w:val="2"/>
      </w:numPr>
    </w:pPr>
  </w:style>
  <w:style w:type="character" w:customStyle="1" w:styleId="11berschriftZchn">
    <w:name w:val="1.1 Überschrift Zchn"/>
    <w:basedOn w:val="berschriftZchn"/>
    <w:link w:val="11berschrift"/>
    <w:rsid w:val="009B5FFC"/>
    <w:rPr>
      <w:b/>
      <w:sz w:val="32"/>
    </w:rPr>
  </w:style>
  <w:style w:type="paragraph" w:customStyle="1" w:styleId="Default">
    <w:name w:val="Default"/>
    <w:rsid w:val="00A9229F"/>
    <w:pPr>
      <w:autoSpaceDE w:val="0"/>
      <w:autoSpaceDN w:val="0"/>
      <w:adjustRightInd w:val="0"/>
      <w:spacing w:after="0" w:line="240" w:lineRule="auto"/>
    </w:pPr>
    <w:rPr>
      <w:rFonts w:ascii="Arial Unicode MS" w:hAnsi="Arial Unicode MS" w:cs="Arial Unicode MS"/>
      <w:color w:val="000000"/>
      <w:sz w:val="24"/>
      <w:szCs w:val="24"/>
    </w:rPr>
  </w:style>
  <w:style w:type="character" w:customStyle="1" w:styleId="111berschriftZchn">
    <w:name w:val="1.1.1 Überschrift Zchn"/>
    <w:basedOn w:val="11berschriftZchn"/>
    <w:link w:val="111berschrift"/>
    <w:rsid w:val="009B5FFC"/>
    <w:rPr>
      <w:b/>
      <w:sz w:val="32"/>
    </w:rPr>
  </w:style>
  <w:style w:type="paragraph" w:styleId="NormalWeb">
    <w:name w:val="Normal (Web)"/>
    <w:basedOn w:val="Normal"/>
    <w:uiPriority w:val="99"/>
    <w:semiHidden/>
    <w:unhideWhenUsed/>
    <w:rsid w:val="00B625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0E030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F189E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7D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7D33"/>
    <w:rPr>
      <w:rFonts w:ascii="Courier New" w:eastAsia="Times New Roman" w:hAnsi="Courier New" w:cs="Courier New"/>
      <w:sz w:val="20"/>
      <w:szCs w:val="2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E7F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5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90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49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043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4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77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32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70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04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88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3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1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50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6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7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7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7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8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4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1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6.svg"/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79CA51-333B-4056-9664-FBA34EB3E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311</Words>
  <Characters>177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Twieg</dc:creator>
  <cp:keywords/>
  <dc:description/>
  <cp:lastModifiedBy>nikhil sadafule</cp:lastModifiedBy>
  <cp:revision>2</cp:revision>
  <cp:lastPrinted>2019-12-22T19:35:00Z</cp:lastPrinted>
  <dcterms:created xsi:type="dcterms:W3CDTF">2024-06-11T21:41:00Z</dcterms:created>
  <dcterms:modified xsi:type="dcterms:W3CDTF">2024-06-11T21:41:00Z</dcterms:modified>
</cp:coreProperties>
</file>